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426DB4C" w14:textId="77777777" w:rsidR="00F17572" w:rsidRPr="002F64DB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en-US"/>
        </w:rPr>
      </w:pPr>
      <w:r w:rsidRPr="2C5ED620">
        <w:rPr>
          <w:rFonts w:ascii="Times New Roman" w:hAnsi="Times New Roman" w:cs="Times New Roman"/>
          <w:b/>
          <w:lang w:val="id-ID"/>
        </w:rPr>
        <w:t>PERANCANGAN FRAMEWORK GAME</w:t>
      </w:r>
      <w:r w:rsidRPr="2C5ED620">
        <w:rPr>
          <w:rFonts w:ascii="Times New Roman" w:hAnsi="Times New Roman" w:cs="Times New Roman"/>
          <w:b/>
          <w:lang w:val="en-US"/>
        </w:rPr>
        <w:t xml:space="preserve"> VR MENGGUNAKAN GODOT ENGINE</w:t>
      </w:r>
    </w:p>
    <w:p w14:paraId="41B7CD93" w14:textId="77777777" w:rsidR="00F17572" w:rsidRPr="002F64DB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highlight w:val="yellow"/>
        </w:rPr>
      </w:pPr>
    </w:p>
    <w:p w14:paraId="43564782" w14:textId="77777777" w:rsidR="00F17572" w:rsidRPr="00004FB7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en-US"/>
        </w:rPr>
      </w:pPr>
      <w:r w:rsidRPr="2C5ED620">
        <w:rPr>
          <w:rFonts w:ascii="Times New Roman" w:hAnsi="Times New Roman" w:cs="Times New Roman"/>
          <w:b/>
          <w:lang w:val="en-US"/>
        </w:rPr>
        <w:t xml:space="preserve">VR </w:t>
      </w:r>
      <w:r w:rsidRPr="2C5ED620">
        <w:rPr>
          <w:rFonts w:ascii="Times New Roman" w:hAnsi="Times New Roman" w:cs="Times New Roman"/>
          <w:b/>
          <w:lang w:val="id-ID"/>
        </w:rPr>
        <w:t>GAME FRAMEWORK DESIGN</w:t>
      </w:r>
      <w:r w:rsidRPr="2C5ED620">
        <w:rPr>
          <w:rFonts w:ascii="Times New Roman" w:hAnsi="Times New Roman" w:cs="Times New Roman"/>
          <w:b/>
          <w:lang w:val="en-US"/>
        </w:rPr>
        <w:t xml:space="preserve"> USING GODOT ENGINE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b/>
        </w:rPr>
        <w:t>Topik</w:t>
      </w:r>
      <w:r w:rsidRPr="00420851">
        <w:rPr>
          <w:rFonts w:ascii="Times New Roman" w:hAnsi="Times New Roman" w:cs="Times New Roman"/>
        </w:rPr>
        <w:t xml:space="preserve">: </w:t>
      </w:r>
      <w:r w:rsidRPr="00420851">
        <w:rPr>
          <w:rFonts w:ascii="Times New Roman" w:hAnsi="Times New Roman" w:cs="Times New Roman"/>
          <w:strike/>
        </w:rPr>
        <w:t>Aplikasi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3ADB338" w14:textId="1B6F4B6D" w:rsidR="00245F7A" w:rsidRDefault="00245F7A" w:rsidP="00245F7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2C26D7">
        <w:rPr>
          <w:rFonts w:ascii="Times New Roman" w:hAnsi="Times New Roman" w:cs="Times New Roman"/>
          <w:lang w:val="id-ID"/>
        </w:rPr>
        <w:t>2001578853</w:t>
      </w:r>
      <w:r>
        <w:rPr>
          <w:rFonts w:ascii="Times New Roman" w:hAnsi="Times New Roman" w:cs="Times New Roman"/>
          <w:lang w:val="id-ID"/>
        </w:rPr>
        <w:t xml:space="preserve"> - Anggara Aryamufti - Game Application Technology / </w:t>
      </w:r>
      <w:r w:rsidRPr="002C26D7">
        <w:rPr>
          <w:rFonts w:ascii="Times New Roman" w:hAnsi="Times New Roman" w:cs="Times New Roman"/>
          <w:lang w:val="id-ID"/>
        </w:rPr>
        <w:t>081284219121</w:t>
      </w:r>
    </w:p>
    <w:p w14:paraId="6B3C88B8" w14:textId="730F3B22" w:rsidR="002C26D7" w:rsidRPr="00420851" w:rsidRDefault="00A335AD" w:rsidP="00F30A61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Joel Robert Justiawan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Game Application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889495" wp14:editId="6FD8D656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Diperiksa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476847BD" w:rsidR="00081A25" w:rsidRPr="00420851" w:rsidRDefault="00C1174E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C1174E">
        <w:rPr>
          <w:rFonts w:ascii="Times New Roman" w:hAnsi="Times New Roman" w:cs="Times New Roman"/>
          <w:lang w:val="id-ID"/>
        </w:rPr>
        <w:t xml:space="preserve">D4498 </w:t>
      </w:r>
      <w:r>
        <w:rPr>
          <w:rFonts w:ascii="Times New Roman" w:hAnsi="Times New Roman" w:cs="Times New Roman"/>
          <w:lang w:val="id-ID"/>
        </w:rPr>
        <w:t>-</w:t>
      </w:r>
      <w:r w:rsidRPr="00C1174E">
        <w:rPr>
          <w:rFonts w:ascii="Times New Roman" w:hAnsi="Times New Roman" w:cs="Times New Roman"/>
          <w:lang w:val="id-ID"/>
        </w:rPr>
        <w:t xml:space="preserve"> David, S.Kom., M.T.I</w:t>
      </w:r>
      <w:r w:rsidR="00A8347D" w:rsidRPr="00420851">
        <w:rPr>
          <w:rFonts w:ascii="Times New Roman" w:hAnsi="Times New Roman" w:cs="Times New Roman"/>
          <w:lang w:val="id-ID"/>
        </w:rPr>
        <w:t>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>) p</w:t>
      </w:r>
      <w:r w:rsidRPr="00420851">
        <w:rPr>
          <w:rFonts w:ascii="Times New Roman" w:hAnsi="Times New Roman" w:cs="Times New Roman"/>
        </w:rPr>
        <w:t>ilih salah satu, untuk lainnya harap dikonsultasikan dulu ke Jurusan</w:t>
      </w:r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* dittd oleh dosen pembimbing 3+1 saat ini</w:t>
      </w:r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Untuk Jurusan: Teknik Informatika, tambahkan (Alam Sutera/Global Class) di samping jurusan</w:t>
      </w:r>
      <w:r w:rsidR="00B805BF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</w:rPr>
        <w:t xml:space="preserve">untuk </w:t>
      </w:r>
      <w:r w:rsidR="00B805BF" w:rsidRPr="00420851">
        <w:rPr>
          <w:rFonts w:ascii="Times New Roman" w:hAnsi="Times New Roman" w:cs="Times New Roman"/>
        </w:rPr>
        <w:t>mahasiswa</w:t>
      </w:r>
      <w:r w:rsidRPr="00420851">
        <w:rPr>
          <w:rFonts w:ascii="Times New Roman" w:hAnsi="Times New Roman" w:cs="Times New Roman"/>
        </w:rPr>
        <w:t xml:space="preserve"> alam sutera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5C00BAC1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589F68E2" w14:textId="12479693" w:rsidR="00081A25" w:rsidRPr="00420851" w:rsidRDefault="00B805BF" w:rsidP="00420851">
      <w:pPr>
        <w:pStyle w:val="Judul1"/>
      </w:pPr>
      <w:bookmarkStart w:id="0" w:name="_Toc61086769"/>
      <w:bookmarkStart w:id="1" w:name="_Toc61088846"/>
      <w:r w:rsidRPr="00420851">
        <w:t>DAFTAR ISI</w:t>
      </w:r>
      <w:bookmarkEnd w:id="0"/>
      <w:bookmarkEnd w:id="1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F5A15F8" w14:textId="1C763CA7" w:rsidR="00E64C2D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1088846" w:history="1">
        <w:r w:rsidR="00E64C2D" w:rsidRPr="00682A48">
          <w:rPr>
            <w:rStyle w:val="Hyperlink"/>
            <w:noProof/>
          </w:rPr>
          <w:t>DAFTAR ISI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46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i</w:t>
        </w:r>
        <w:r w:rsidR="00E64C2D">
          <w:rPr>
            <w:noProof/>
            <w:webHidden/>
          </w:rPr>
          <w:fldChar w:fldCharType="end"/>
        </w:r>
      </w:hyperlink>
    </w:p>
    <w:p w14:paraId="7E09AFB8" w14:textId="5A074890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47" w:history="1">
        <w:r w:rsidR="00E64C2D" w:rsidRPr="00682A48">
          <w:rPr>
            <w:rStyle w:val="Hyperlink"/>
            <w:noProof/>
          </w:rPr>
          <w:t>BAB 1. PENDAHULUAN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47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1</w:t>
        </w:r>
        <w:r w:rsidR="00E64C2D">
          <w:rPr>
            <w:noProof/>
            <w:webHidden/>
          </w:rPr>
          <w:fldChar w:fldCharType="end"/>
        </w:r>
      </w:hyperlink>
    </w:p>
    <w:p w14:paraId="54A723DF" w14:textId="5A3B59A4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48" w:history="1">
        <w:r w:rsidR="00E64C2D" w:rsidRPr="00682A48">
          <w:rPr>
            <w:rStyle w:val="Hyperlink"/>
            <w:noProof/>
          </w:rPr>
          <w:t>BAB 2. TINJAUAN PUSTAKA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48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4</w:t>
        </w:r>
        <w:r w:rsidR="00E64C2D">
          <w:rPr>
            <w:noProof/>
            <w:webHidden/>
          </w:rPr>
          <w:fldChar w:fldCharType="end"/>
        </w:r>
      </w:hyperlink>
    </w:p>
    <w:p w14:paraId="2B180FEF" w14:textId="167091B3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49" w:history="1">
        <w:r w:rsidR="00E64C2D" w:rsidRPr="00682A48">
          <w:rPr>
            <w:rStyle w:val="Hyperlink"/>
            <w:noProof/>
          </w:rPr>
          <w:t>BAB 3. METODE PELAKSANAAN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49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6</w:t>
        </w:r>
        <w:r w:rsidR="00E64C2D">
          <w:rPr>
            <w:noProof/>
            <w:webHidden/>
          </w:rPr>
          <w:fldChar w:fldCharType="end"/>
        </w:r>
      </w:hyperlink>
    </w:p>
    <w:p w14:paraId="55280935" w14:textId="42668427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50" w:history="1">
        <w:r w:rsidR="00E64C2D" w:rsidRPr="00682A48">
          <w:rPr>
            <w:rStyle w:val="Hyperlink"/>
            <w:noProof/>
            <w:lang w:val="id-ID"/>
          </w:rPr>
          <w:t>BAB 4. PERANCANGAN FRAMEWORK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50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7</w:t>
        </w:r>
        <w:r w:rsidR="00E64C2D">
          <w:rPr>
            <w:noProof/>
            <w:webHidden/>
          </w:rPr>
          <w:fldChar w:fldCharType="end"/>
        </w:r>
      </w:hyperlink>
    </w:p>
    <w:p w14:paraId="7BF617BB" w14:textId="030205C0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51" w:history="1">
        <w:r w:rsidR="00E64C2D" w:rsidRPr="00682A48">
          <w:rPr>
            <w:rStyle w:val="Hyperlink"/>
            <w:noProof/>
          </w:rPr>
          <w:t>DAFTAR PUSTAKA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51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10</w:t>
        </w:r>
        <w:r w:rsidR="00E64C2D">
          <w:rPr>
            <w:noProof/>
            <w:webHidden/>
          </w:rPr>
          <w:fldChar w:fldCharType="end"/>
        </w:r>
      </w:hyperlink>
    </w:p>
    <w:p w14:paraId="2AF96D33" w14:textId="36A861A4" w:rsidR="00E64C2D" w:rsidRDefault="00AB41BD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8852" w:history="1">
        <w:r w:rsidR="00E64C2D" w:rsidRPr="00682A48">
          <w:rPr>
            <w:rStyle w:val="Hyperlink"/>
            <w:noProof/>
            <w:lang w:val="id-ID"/>
          </w:rPr>
          <w:t>LAMPIRAN</w:t>
        </w:r>
        <w:r w:rsidR="00E64C2D">
          <w:rPr>
            <w:noProof/>
            <w:webHidden/>
          </w:rPr>
          <w:tab/>
        </w:r>
        <w:r w:rsidR="00E64C2D">
          <w:rPr>
            <w:noProof/>
            <w:webHidden/>
          </w:rPr>
          <w:fldChar w:fldCharType="begin"/>
        </w:r>
        <w:r w:rsidR="00E64C2D">
          <w:rPr>
            <w:noProof/>
            <w:webHidden/>
          </w:rPr>
          <w:instrText xml:space="preserve"> PAGEREF _Toc61088852 \h </w:instrText>
        </w:r>
        <w:r w:rsidR="00E64C2D">
          <w:rPr>
            <w:noProof/>
            <w:webHidden/>
          </w:rPr>
        </w:r>
        <w:r w:rsidR="00E64C2D">
          <w:rPr>
            <w:noProof/>
            <w:webHidden/>
          </w:rPr>
          <w:fldChar w:fldCharType="separate"/>
        </w:r>
        <w:r w:rsidR="00E54D1F">
          <w:rPr>
            <w:noProof/>
            <w:webHidden/>
          </w:rPr>
          <w:t>12</w:t>
        </w:r>
        <w:r w:rsidR="00E64C2D">
          <w:rPr>
            <w:noProof/>
            <w:webHidden/>
          </w:rPr>
          <w:fldChar w:fldCharType="end"/>
        </w:r>
      </w:hyperlink>
    </w:p>
    <w:p w14:paraId="389B3E86" w14:textId="3DDF1891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2"/>
          <w:footerReference w:type="default" r:id="rId13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2" w:name="_Toc61086770"/>
      <w:bookmarkStart w:id="3" w:name="_Toc61088847"/>
      <w:r w:rsidRPr="00420851">
        <w:t>BAB 1. PENDAHULUAN</w:t>
      </w:r>
      <w:bookmarkEnd w:id="2"/>
      <w:bookmarkEnd w:id="3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11DB33FA" w14:textId="1F163884" w:rsidR="0083318F" w:rsidRPr="00802F7B" w:rsidRDefault="0083318F" w:rsidP="00802F7B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r w:rsidRPr="00802F7B">
        <w:rPr>
          <w:rFonts w:ascii="Times New Roman" w:hAnsi="Times New Roman" w:cs="Times New Roman"/>
          <w:lang w:val="en-US"/>
        </w:rPr>
        <w:t xml:space="preserve">Perancangan sebuah game dilakukan melalui sebuah pemrograman yang diawali dengan membuat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sebagai mesin tempat beroperasinya </w:t>
      </w:r>
      <w:r w:rsidRPr="00802F7B">
        <w:rPr>
          <w:rFonts w:ascii="Times New Roman" w:hAnsi="Times New Roman" w:cs="Times New Roman"/>
          <w:i/>
          <w:lang w:val="en-US"/>
        </w:rPr>
        <w:t>game</w:t>
      </w:r>
      <w:r w:rsidRPr="00802F7B">
        <w:rPr>
          <w:rFonts w:ascii="Times New Roman" w:hAnsi="Times New Roman" w:cs="Times New Roman"/>
          <w:lang w:val="en-US"/>
        </w:rPr>
        <w:t xml:space="preserve"> tersebut. Setelah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nya ada, </w:t>
      </w:r>
      <w:r w:rsidR="00CB6F60">
        <w:rPr>
          <w:rFonts w:ascii="Times New Roman" w:hAnsi="Times New Roman" w:cs="Times New Roman"/>
          <w:lang w:val="id-ID"/>
        </w:rPr>
        <w:t xml:space="preserve">dilengkapi dengan engine, </w:t>
      </w:r>
      <w:r w:rsidR="00991E79">
        <w:rPr>
          <w:rFonts w:ascii="Times New Roman" w:hAnsi="Times New Roman" w:cs="Times New Roman"/>
          <w:lang w:val="id-ID"/>
        </w:rPr>
        <w:t xml:space="preserve">dan </w:t>
      </w:r>
      <w:r w:rsidRPr="00802F7B">
        <w:rPr>
          <w:rFonts w:ascii="Times New Roman" w:hAnsi="Times New Roman" w:cs="Times New Roman"/>
          <w:lang w:val="en-US"/>
        </w:rPr>
        <w:t xml:space="preserve">perancangan game dilanjutkan dengan melengkapi fitur-fitur dalam </w:t>
      </w:r>
      <w:r w:rsidRPr="00802F7B">
        <w:rPr>
          <w:rFonts w:ascii="Times New Roman" w:hAnsi="Times New Roman" w:cs="Times New Roman"/>
          <w:i/>
          <w:iCs/>
          <w:lang w:val="en-US"/>
        </w:rPr>
        <w:t xml:space="preserve">framework </w:t>
      </w:r>
      <w:r w:rsidRPr="00802F7B">
        <w:rPr>
          <w:rFonts w:ascii="Times New Roman" w:hAnsi="Times New Roman" w:cs="Times New Roman"/>
          <w:lang w:val="en-US"/>
        </w:rPr>
        <w:t xml:space="preserve">nya sesuai jenis </w:t>
      </w:r>
      <w:r w:rsidRPr="00802F7B">
        <w:rPr>
          <w:rFonts w:ascii="Times New Roman" w:hAnsi="Times New Roman" w:cs="Times New Roman"/>
          <w:i/>
          <w:lang w:val="en-US"/>
        </w:rPr>
        <w:t>game</w:t>
      </w:r>
      <w:r w:rsidRPr="00802F7B">
        <w:rPr>
          <w:rFonts w:ascii="Times New Roman" w:hAnsi="Times New Roman" w:cs="Times New Roman"/>
          <w:lang w:val="en-US"/>
        </w:rPr>
        <w:t xml:space="preserve"> yang dirancang. Untuk membuat </w:t>
      </w:r>
      <w:r w:rsidRPr="00802F7B">
        <w:rPr>
          <w:rFonts w:ascii="Times New Roman" w:hAnsi="Times New Roman" w:cs="Times New Roman"/>
          <w:i/>
          <w:lang w:val="en-US"/>
        </w:rPr>
        <w:t>framework game</w:t>
      </w:r>
      <w:r w:rsidRPr="00802F7B">
        <w:rPr>
          <w:rFonts w:ascii="Times New Roman" w:hAnsi="Times New Roman" w:cs="Times New Roman"/>
          <w:lang w:val="en-US"/>
        </w:rPr>
        <w:t xml:space="preserve"> memerlukan waktu yang lama dan cukup rumit. Dari permasalahan ini, penulis bermaksud membuat aplikasi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yang dapat digunakan oleh para</w:t>
      </w:r>
      <w:r w:rsidRPr="00802F7B">
        <w:rPr>
          <w:rFonts w:ascii="Times New Roman" w:hAnsi="Times New Roman" w:cs="Times New Roman"/>
          <w:i/>
          <w:lang w:val="en-US"/>
        </w:rPr>
        <w:t xml:space="preserve"> designer game</w:t>
      </w:r>
      <w:r w:rsidRPr="00802F7B">
        <w:rPr>
          <w:rFonts w:ascii="Times New Roman" w:hAnsi="Times New Roman" w:cs="Times New Roman"/>
          <w:lang w:val="en-US"/>
        </w:rPr>
        <w:t xml:space="preserve"> untuk merancang </w:t>
      </w:r>
      <w:r w:rsidRPr="00802F7B">
        <w:rPr>
          <w:rFonts w:ascii="Times New Roman" w:hAnsi="Times New Roman" w:cs="Times New Roman"/>
          <w:i/>
          <w:iCs/>
          <w:lang w:val="en-US"/>
        </w:rPr>
        <w:t xml:space="preserve">game </w:t>
      </w:r>
      <w:r w:rsidRPr="00802F7B">
        <w:rPr>
          <w:rFonts w:ascii="Times New Roman" w:hAnsi="Times New Roman" w:cs="Times New Roman"/>
          <w:lang w:val="en-US"/>
        </w:rPr>
        <w:t xml:space="preserve">nya sehingga akan mempersingkat waktu bagi para </w:t>
      </w:r>
      <w:r w:rsidRPr="00802F7B">
        <w:rPr>
          <w:rFonts w:ascii="Times New Roman" w:hAnsi="Times New Roman" w:cs="Times New Roman"/>
          <w:i/>
          <w:lang w:val="en-US"/>
        </w:rPr>
        <w:t>designer game</w:t>
      </w:r>
      <w:r w:rsidRPr="00802F7B">
        <w:rPr>
          <w:rFonts w:ascii="Times New Roman" w:hAnsi="Times New Roman" w:cs="Times New Roman"/>
          <w:lang w:val="en-US"/>
        </w:rPr>
        <w:t>. Dengan menggunakan aplikasi yang dibuat oleh penulis, designer</w:t>
      </w:r>
      <w:r w:rsidRPr="00802F7B">
        <w:rPr>
          <w:rFonts w:ascii="Times New Roman" w:hAnsi="Times New Roman" w:cs="Times New Roman"/>
          <w:i/>
          <w:lang w:val="en-US"/>
        </w:rPr>
        <w:t xml:space="preserve"> game </w:t>
      </w:r>
      <w:r w:rsidRPr="00802F7B">
        <w:rPr>
          <w:rFonts w:ascii="Times New Roman" w:hAnsi="Times New Roman" w:cs="Times New Roman"/>
          <w:lang w:val="en-US"/>
        </w:rPr>
        <w:t xml:space="preserve">hanya tinggal memodifikasi dari </w:t>
      </w:r>
      <w:r w:rsidRPr="00802F7B">
        <w:rPr>
          <w:rFonts w:ascii="Times New Roman" w:hAnsi="Times New Roman" w:cs="Times New Roman"/>
          <w:i/>
          <w:lang w:val="en-US"/>
        </w:rPr>
        <w:t xml:space="preserve">framework </w:t>
      </w:r>
      <w:r w:rsidRPr="00802F7B">
        <w:rPr>
          <w:rFonts w:ascii="Times New Roman" w:hAnsi="Times New Roman" w:cs="Times New Roman"/>
          <w:lang w:val="en-US"/>
        </w:rPr>
        <w:t xml:space="preserve">tersebut dengan menambahkan fitur-fitur yang diinginkan. </w:t>
      </w:r>
      <w:r w:rsidRPr="003A138E">
        <w:rPr>
          <w:rFonts w:ascii="Times New Roman" w:hAnsi="Times New Roman" w:cs="Times New Roman"/>
          <w:i/>
          <w:highlight w:val="yellow"/>
          <w:lang w:val="en-US"/>
        </w:rPr>
        <w:t xml:space="preserve">Framework game </w:t>
      </w:r>
      <w:r w:rsidRPr="003A138E">
        <w:rPr>
          <w:rFonts w:ascii="Times New Roman" w:hAnsi="Times New Roman" w:cs="Times New Roman"/>
          <w:highlight w:val="yellow"/>
          <w:lang w:val="en-US"/>
        </w:rPr>
        <w:t xml:space="preserve">sebenarnya saat ini ada disediakan di pasaran, </w:t>
      </w:r>
      <w:r w:rsidR="7C4C5CA0" w:rsidRPr="003A138E">
        <w:rPr>
          <w:rFonts w:ascii="Times New Roman" w:hAnsi="Times New Roman" w:cs="Times New Roman"/>
          <w:highlight w:val="yellow"/>
          <w:lang w:val="en-US"/>
        </w:rPr>
        <w:t>contoh nya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Corgi</w:t>
      </w:r>
      <w:sdt>
        <w:sdtPr>
          <w:rPr>
            <w:rFonts w:ascii="Times New Roman" w:hAnsi="Times New Roman" w:cs="Times New Roman"/>
            <w:highlight w:val="yellow"/>
            <w:lang w:val="en-US"/>
          </w:rPr>
          <w:id w:val="-1622989335"/>
          <w:citation/>
        </w:sdtPr>
        <w:sdtEndPr/>
        <w:sdtContent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AA246F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Mor \l 1057 </w:instrTex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AA246F" w:rsidRP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>(More Mountains, t.thn.)</w: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>, Topdown</w:t>
      </w:r>
      <w:sdt>
        <w:sdtPr>
          <w:rPr>
            <w:rFonts w:ascii="Times New Roman" w:hAnsi="Times New Roman" w:cs="Times New Roman"/>
            <w:highlight w:val="yellow"/>
            <w:lang w:val="en-US"/>
          </w:rPr>
          <w:id w:val="-1469589858"/>
          <w:citation/>
        </w:sdtPr>
        <w:sdtEndPr/>
        <w:sdtContent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AA246F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Mor1 \l 1057 </w:instrTex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AA246F" w:rsidRP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>(More Mountains, t.thn.)</w: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 xml:space="preserve"> tetapi </w:t>
      </w:r>
      <w:r w:rsidRPr="003A138E">
        <w:rPr>
          <w:rFonts w:ascii="Times New Roman" w:hAnsi="Times New Roman" w:cs="Times New Roman"/>
          <w:i/>
          <w:iCs/>
          <w:highlight w:val="yellow"/>
          <w:lang w:val="en-US"/>
        </w:rPr>
        <w:t>framework</w:t>
      </w:r>
      <w:r w:rsidR="2321E26F" w:rsidRPr="003A138E">
        <w:rPr>
          <w:rFonts w:ascii="Times New Roman" w:hAnsi="Times New Roman" w:cs="Times New Roman"/>
          <w:i/>
          <w:iCs/>
          <w:highlight w:val="yellow"/>
          <w:lang w:val="en-US"/>
        </w:rPr>
        <w:t>-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ini  </w:t>
      </w:r>
      <w:r w:rsidRPr="003A138E">
        <w:rPr>
          <w:rFonts w:ascii="Times New Roman" w:hAnsi="Times New Roman" w:cs="Times New Roman"/>
          <w:highlight w:val="yellow"/>
          <w:lang w:val="en-US"/>
        </w:rPr>
        <w:t>berbayar</w:t>
      </w:r>
      <w:r w:rsidR="2518F51A"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A138E">
        <w:rPr>
          <w:rFonts w:ascii="Times New Roman" w:hAnsi="Times New Roman" w:cs="Times New Roman"/>
          <w:highlight w:val="yellow"/>
          <w:lang w:val="en-US"/>
        </w:rPr>
        <w:t>dan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memiliki aturan-aturan yang harus dipatuhi, sehingga ketika kita akan merancang sebuah </w:t>
      </w:r>
      <w:r w:rsidRPr="00802F7B">
        <w:rPr>
          <w:rFonts w:ascii="Times New Roman" w:hAnsi="Times New Roman" w:cs="Times New Roman"/>
          <w:i/>
          <w:highlight w:val="yellow"/>
          <w:lang w:val="id-ID"/>
        </w:rPr>
        <w:t>game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, kita harus memikirkan masalah </w:t>
      </w:r>
      <w:r w:rsidRPr="00802F7B">
        <w:rPr>
          <w:rFonts w:ascii="Times New Roman" w:hAnsi="Times New Roman" w:cs="Times New Roman"/>
          <w:i/>
          <w:highlight w:val="yellow"/>
          <w:lang w:val="id-ID"/>
        </w:rPr>
        <w:t>budget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 untuk 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pembelian </w:t>
      </w:r>
      <w:r w:rsidRPr="00802F7B">
        <w:rPr>
          <w:rFonts w:ascii="Times New Roman" w:hAnsi="Times New Roman" w:cs="Times New Roman"/>
          <w:i/>
          <w:highlight w:val="yellow"/>
          <w:lang w:val="id-ID"/>
        </w:rPr>
        <w:t>framework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 nya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aturan-aturan yang diberikan oleh </w:t>
      </w:r>
      <w:r w:rsidRPr="00802F7B">
        <w:rPr>
          <w:rFonts w:ascii="Times New Roman" w:hAnsi="Times New Roman" w:cs="Times New Roman"/>
          <w:highlight w:val="yellow"/>
          <w:lang w:val="en-US"/>
        </w:rPr>
        <w:t>vendor aplikasi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en-US"/>
        </w:rPr>
        <w:t>dan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en-US"/>
        </w:rPr>
        <w:t>berlangganan engine yang akan di gunakan pada pembuatan gamenya.</w:t>
      </w:r>
      <w:r w:rsidRPr="003A138E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serta </w:t>
      </w:r>
      <w:r w:rsidRPr="003A138E">
        <w:rPr>
          <w:rFonts w:ascii="Times New Roman" w:hAnsi="Times New Roman" w:cs="Times New Roman"/>
          <w:highlight w:val="yellow"/>
          <w:lang w:val="en-US"/>
        </w:rPr>
        <w:t xml:space="preserve">designer game 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harus </w:t>
      </w:r>
      <w:r w:rsidRPr="003A138E">
        <w:rPr>
          <w:rFonts w:ascii="Times New Roman" w:hAnsi="Times New Roman" w:cs="Times New Roman"/>
          <w:highlight w:val="yellow"/>
          <w:lang w:val="en-US"/>
        </w:rPr>
        <w:t>mengh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indari membuat </w:t>
      </w:r>
      <w:r w:rsidRPr="003A138E">
        <w:rPr>
          <w:rFonts w:ascii="Times New Roman" w:hAnsi="Times New Roman" w:cs="Times New Roman"/>
          <w:i/>
          <w:highlight w:val="yellow"/>
          <w:lang w:val="id-ID"/>
        </w:rPr>
        <w:t>game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 resmi yang akan</w:t>
      </w:r>
      <w:r w:rsidRPr="00802F7B">
        <w:rPr>
          <w:rFonts w:ascii="Times New Roman" w:hAnsi="Times New Roman" w:cs="Times New Roman"/>
          <w:lang w:val="id-ID"/>
        </w:rPr>
        <w:t xml:space="preserve"> dipublikasikan ke dalam repositori perangkat lunak</w:t>
      </w:r>
      <w:r w:rsidRPr="00802F7B">
        <w:rPr>
          <w:rFonts w:ascii="Times New Roman" w:hAnsi="Times New Roman" w:cs="Times New Roman"/>
          <w:i/>
          <w:lang w:val="id-ID"/>
        </w:rPr>
        <w:t xml:space="preserve"> (app store) </w:t>
      </w:r>
      <w:r w:rsidRPr="00802F7B">
        <w:rPr>
          <w:rFonts w:ascii="Times New Roman" w:hAnsi="Times New Roman" w:cs="Times New Roman"/>
          <w:lang w:val="id-ID"/>
        </w:rPr>
        <w:t xml:space="preserve">yang berisi asset yang berhak cipta tanpa meminta ijin ke pemegang hak cipta tersebut karena akan terkena pelanggaran DMCA. </w:t>
      </w:r>
      <w:r w:rsidRPr="00802F7B">
        <w:rPr>
          <w:rFonts w:ascii="Times New Roman" w:hAnsi="Times New Roman" w:cs="Times New Roman"/>
          <w:lang w:val="en-US"/>
        </w:rPr>
        <w:t>Dari permasalahan inilah</w:t>
      </w:r>
      <w:r w:rsidRPr="00802F7B">
        <w:rPr>
          <w:rFonts w:ascii="Times New Roman" w:hAnsi="Times New Roman" w:cs="Times New Roman"/>
          <w:i/>
          <w:lang w:val="en-US"/>
        </w:rPr>
        <w:t xml:space="preserve"> framework game</w:t>
      </w:r>
      <w:r w:rsidRPr="00802F7B">
        <w:rPr>
          <w:rFonts w:ascii="Times New Roman" w:hAnsi="Times New Roman" w:cs="Times New Roman"/>
          <w:lang w:val="en-US"/>
        </w:rPr>
        <w:t xml:space="preserve"> yang dibuat oleh penulis adalah free sehingga dapat digunakan </w:t>
      </w:r>
      <w:r w:rsidRPr="00802F7B">
        <w:rPr>
          <w:rFonts w:ascii="Times New Roman" w:hAnsi="Times New Roman" w:cs="Times New Roman"/>
          <w:lang w:val="id-ID"/>
        </w:rPr>
        <w:t xml:space="preserve">oleh para </w:t>
      </w:r>
      <w:r w:rsidRPr="00802F7B">
        <w:rPr>
          <w:rFonts w:ascii="Times New Roman" w:hAnsi="Times New Roman" w:cs="Times New Roman"/>
          <w:i/>
          <w:lang w:val="id-ID"/>
        </w:rPr>
        <w:t xml:space="preserve">designer </w:t>
      </w:r>
      <w:r w:rsidR="2D07ADD7" w:rsidRPr="7A838EBD">
        <w:rPr>
          <w:rFonts w:ascii="Times New Roman" w:hAnsi="Times New Roman" w:cs="Times New Roman"/>
          <w:lang w:val="id-ID"/>
        </w:rPr>
        <w:t>dan</w:t>
      </w:r>
      <w:r w:rsidRPr="23FE6456">
        <w:rPr>
          <w:rFonts w:ascii="Times New Roman" w:hAnsi="Times New Roman" w:cs="Times New Roman"/>
          <w:lang w:val="id-ID"/>
        </w:rPr>
        <w:t xml:space="preserve"> </w:t>
      </w:r>
      <w:r w:rsidR="2D07ADD7" w:rsidRPr="7A838EBD">
        <w:rPr>
          <w:rFonts w:ascii="Times New Roman" w:hAnsi="Times New Roman" w:cs="Times New Roman"/>
          <w:i/>
          <w:iCs/>
          <w:lang w:val="id-ID"/>
        </w:rPr>
        <w:t>developer</w:t>
      </w:r>
      <w:r w:rsidRPr="7A838EBD">
        <w:rPr>
          <w:rFonts w:ascii="Times New Roman" w:hAnsi="Times New Roman" w:cs="Times New Roman"/>
          <w:i/>
          <w:iCs/>
          <w:lang w:val="id-ID"/>
        </w:rPr>
        <w:t xml:space="preserve"> </w:t>
      </w:r>
      <w:r w:rsidRPr="00802F7B">
        <w:rPr>
          <w:rFonts w:ascii="Times New Roman" w:hAnsi="Times New Roman" w:cs="Times New Roman"/>
          <w:i/>
          <w:lang w:val="id-ID"/>
        </w:rPr>
        <w:t>game</w:t>
      </w:r>
      <w:r w:rsidRPr="00802F7B">
        <w:rPr>
          <w:rFonts w:ascii="Times New Roman" w:hAnsi="Times New Roman" w:cs="Times New Roman"/>
          <w:lang w:val="id-ID"/>
        </w:rPr>
        <w:t xml:space="preserve"> dengan gratis, tanpa takut dikenai </w:t>
      </w:r>
      <w:r w:rsidRPr="088C5B70">
        <w:rPr>
          <w:rFonts w:ascii="Times New Roman" w:hAnsi="Times New Roman" w:cs="Times New Roman"/>
          <w:lang w:val="id-ID"/>
        </w:rPr>
        <w:t>sa</w:t>
      </w:r>
      <w:r w:rsidR="76422AD4" w:rsidRPr="088C5B70">
        <w:rPr>
          <w:rFonts w:ascii="Times New Roman" w:hAnsi="Times New Roman" w:cs="Times New Roman"/>
          <w:lang w:val="id-ID"/>
        </w:rPr>
        <w:t>nksi</w:t>
      </w:r>
      <w:r w:rsidRPr="00802F7B">
        <w:rPr>
          <w:rFonts w:ascii="Times New Roman" w:hAnsi="Times New Roman" w:cs="Times New Roman"/>
          <w:lang w:val="id-ID"/>
        </w:rPr>
        <w:t xml:space="preserve"> hak cipta dan tuntutan dari aturan aturan.</w:t>
      </w:r>
      <w:r w:rsidRPr="00802F7B">
        <w:rPr>
          <w:rFonts w:ascii="Times New Roman" w:hAnsi="Times New Roman" w:cs="Times New Roman"/>
          <w:i/>
          <w:lang w:val="id-ID"/>
        </w:rPr>
        <w:t xml:space="preserve"> Framework </w:t>
      </w:r>
      <w:r w:rsidRPr="00802F7B">
        <w:rPr>
          <w:rFonts w:ascii="Times New Roman" w:hAnsi="Times New Roman" w:cs="Times New Roman"/>
          <w:lang w:val="id-ID"/>
        </w:rPr>
        <w:t xml:space="preserve">yang dibuat penulis akan dipublikasikan ke </w:t>
      </w:r>
      <w:r w:rsidRPr="00802F7B">
        <w:rPr>
          <w:rFonts w:ascii="Times New Roman" w:hAnsi="Times New Roman" w:cs="Times New Roman"/>
          <w:i/>
          <w:lang w:val="id-ID"/>
        </w:rPr>
        <w:t>app store</w:t>
      </w:r>
      <w:r w:rsidRPr="00802F7B">
        <w:rPr>
          <w:rFonts w:ascii="Times New Roman" w:hAnsi="Times New Roman" w:cs="Times New Roman"/>
          <w:lang w:val="id-ID"/>
        </w:rPr>
        <w:t xml:space="preserve"> sehingga para </w:t>
      </w:r>
      <w:r w:rsidRPr="00802F7B">
        <w:rPr>
          <w:rFonts w:ascii="Times New Roman" w:hAnsi="Times New Roman" w:cs="Times New Roman"/>
          <w:i/>
          <w:lang w:val="id-ID"/>
        </w:rPr>
        <w:t xml:space="preserve">designer game </w:t>
      </w:r>
      <w:r w:rsidRPr="00802F7B">
        <w:rPr>
          <w:rFonts w:ascii="Times New Roman" w:hAnsi="Times New Roman" w:cs="Times New Roman"/>
          <w:lang w:val="id-ID"/>
        </w:rPr>
        <w:t xml:space="preserve">dapat dengan mudah memperolehnya dan mengaplikasikan nya tanpa </w:t>
      </w:r>
      <w:r w:rsidR="7072D762" w:rsidRPr="5C532C08">
        <w:rPr>
          <w:rFonts w:ascii="Times New Roman" w:hAnsi="Times New Roman" w:cs="Times New Roman"/>
          <w:lang w:val="id-ID"/>
        </w:rPr>
        <w:t>harus</w:t>
      </w:r>
      <w:r w:rsidRPr="5C532C08">
        <w:rPr>
          <w:rFonts w:ascii="Times New Roman" w:hAnsi="Times New Roman" w:cs="Times New Roman"/>
          <w:lang w:val="id-ID"/>
        </w:rPr>
        <w:t xml:space="preserve"> </w:t>
      </w:r>
      <w:r w:rsidR="7072D762" w:rsidRPr="356DE9B0">
        <w:rPr>
          <w:rFonts w:ascii="Times New Roman" w:hAnsi="Times New Roman" w:cs="Times New Roman"/>
          <w:lang w:val="id-ID"/>
        </w:rPr>
        <w:t>mengeluarkan biaya</w:t>
      </w:r>
      <w:r w:rsidRPr="00802F7B">
        <w:rPr>
          <w:rFonts w:ascii="Times New Roman" w:hAnsi="Times New Roman" w:cs="Times New Roman"/>
          <w:lang w:val="id-ID"/>
        </w:rPr>
        <w:t xml:space="preserve"> </w:t>
      </w:r>
      <w:r w:rsidR="7072D762" w:rsidRPr="72DD8C90">
        <w:rPr>
          <w:rFonts w:ascii="Times New Roman" w:hAnsi="Times New Roman" w:cs="Times New Roman"/>
          <w:lang w:val="id-ID"/>
        </w:rPr>
        <w:t>sedikit pun</w:t>
      </w:r>
      <w:r w:rsidRPr="72DD8C90">
        <w:rPr>
          <w:rFonts w:ascii="Times New Roman" w:hAnsi="Times New Roman" w:cs="Times New Roman"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 xml:space="preserve">serta </w:t>
      </w:r>
      <w:r w:rsidR="2047E1D7" w:rsidRPr="1DE3E8FD">
        <w:rPr>
          <w:rFonts w:ascii="Times New Roman" w:hAnsi="Times New Roman" w:cs="Times New Roman"/>
          <w:lang w:val="id-ID"/>
        </w:rPr>
        <w:t>dapat</w:t>
      </w:r>
      <w:r w:rsidRPr="1DE3E8FD">
        <w:rPr>
          <w:rFonts w:ascii="Times New Roman" w:hAnsi="Times New Roman" w:cs="Times New Roman"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>memasang</w:t>
      </w:r>
      <w:r w:rsidR="706C7E6E" w:rsidRPr="38A8F130">
        <w:rPr>
          <w:rFonts w:ascii="Times New Roman" w:hAnsi="Times New Roman" w:cs="Times New Roman"/>
          <w:lang w:val="id-ID"/>
        </w:rPr>
        <w:t>, dan</w:t>
      </w:r>
      <w:r w:rsidRPr="38A8F130">
        <w:rPr>
          <w:rFonts w:ascii="Times New Roman" w:hAnsi="Times New Roman" w:cs="Times New Roman"/>
          <w:lang w:val="id-ID"/>
        </w:rPr>
        <w:t xml:space="preserve"> </w:t>
      </w:r>
      <w:r w:rsidR="231D4EA4" w:rsidRPr="38A8F130">
        <w:rPr>
          <w:rFonts w:ascii="Times New Roman" w:hAnsi="Times New Roman" w:cs="Times New Roman"/>
          <w:lang w:val="id-ID"/>
        </w:rPr>
        <w:t>me</w:t>
      </w:r>
      <w:r w:rsidRPr="38A8F130">
        <w:rPr>
          <w:rFonts w:ascii="Times New Roman" w:hAnsi="Times New Roman" w:cs="Times New Roman"/>
          <w:lang w:val="id-ID"/>
        </w:rPr>
        <w:t>modifikasi</w:t>
      </w:r>
      <w:r w:rsidRPr="00802F7B">
        <w:rPr>
          <w:rFonts w:ascii="Times New Roman" w:hAnsi="Times New Roman" w:cs="Times New Roman"/>
          <w:lang w:val="id-ID"/>
        </w:rPr>
        <w:t xml:space="preserve"> asset asset nya misal musicnya tanpa takut melanggar hak cipta.</w:t>
      </w:r>
      <w:r w:rsidRPr="00802F7B">
        <w:rPr>
          <w:rFonts w:ascii="Times New Roman" w:hAnsi="Times New Roman" w:cs="Times New Roman"/>
          <w:lang w:val="en-US"/>
        </w:rPr>
        <w:t xml:space="preserve"> </w:t>
      </w:r>
    </w:p>
    <w:p w14:paraId="2165BF9C" w14:textId="0947A6FC" w:rsidR="0083318F" w:rsidRPr="00B23CB1" w:rsidRDefault="0083318F" w:rsidP="00802F7B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  <w:lang w:val="en-US"/>
        </w:rPr>
      </w:pPr>
      <w:r w:rsidRPr="00802F7B">
        <w:rPr>
          <w:rFonts w:ascii="Times New Roman" w:hAnsi="Times New Roman" w:cs="Times New Roman"/>
          <w:i/>
          <w:lang w:val="id-ID"/>
        </w:rPr>
        <w:t>Framework</w:t>
      </w:r>
      <w:r w:rsidRPr="00802F7B">
        <w:rPr>
          <w:rFonts w:ascii="Times New Roman" w:hAnsi="Times New Roman" w:cs="Times New Roman"/>
          <w:lang w:val="id-ID"/>
        </w:rPr>
        <w:t xml:space="preserve"> yang akan dibuat diberi nama Hexagon Engine.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r w:rsidRPr="00B23CB1">
        <w:rPr>
          <w:rFonts w:ascii="Times New Roman" w:hAnsi="Times New Roman" w:cs="Times New Roman"/>
          <w:i/>
          <w:iCs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ini memanfaatkan engine dari </w:t>
      </w:r>
      <w:r w:rsidR="7BE56DCC" w:rsidRPr="00B23CB1">
        <w:rPr>
          <w:rFonts w:ascii="Times New Roman" w:hAnsi="Times New Roman" w:cs="Times New Roman"/>
          <w:highlight w:val="yellow"/>
          <w:lang w:val="en-US"/>
        </w:rPr>
        <w:t>G</w:t>
      </w:r>
      <w:r w:rsidRPr="00B23CB1">
        <w:rPr>
          <w:rFonts w:ascii="Times New Roman" w:hAnsi="Times New Roman" w:cs="Times New Roman"/>
          <w:highlight w:val="yellow"/>
          <w:lang w:val="en-US"/>
        </w:rPr>
        <w:t>odot</w:t>
      </w:r>
      <w:sdt>
        <w:sdtPr>
          <w:rPr>
            <w:rFonts w:ascii="Times New Roman" w:hAnsi="Times New Roman" w:cs="Times New Roman"/>
            <w:highlight w:val="yellow"/>
            <w:lang w:val="en-US"/>
          </w:rPr>
          <w:id w:val="153653649"/>
          <w:citation/>
        </w:sdtPr>
        <w:sdtEndPr/>
        <w:sdtContent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501AFD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Jua14 \l 1057 </w:instrText>
          </w:r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501AFD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501AFD" w:rsidRPr="00501AFD">
            <w:rPr>
              <w:rFonts w:ascii="Times New Roman" w:hAnsi="Times New Roman" w:cs="Times New Roman"/>
              <w:noProof/>
              <w:highlight w:val="yellow"/>
              <w:lang w:val="id-ID"/>
            </w:rPr>
            <w:t>(Juan Linietsky, 2014)</w:t>
          </w:r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 xml:space="preserve">, dimana dalam </w:t>
      </w:r>
      <w:r w:rsidR="49DEDB0A" w:rsidRPr="00B23CB1">
        <w:rPr>
          <w:rFonts w:ascii="Times New Roman" w:hAnsi="Times New Roman" w:cs="Times New Roman"/>
          <w:highlight w:val="yellow"/>
          <w:lang w:val="en-US"/>
        </w:rPr>
        <w:t>G</w:t>
      </w:r>
      <w:r w:rsidRPr="00B23CB1">
        <w:rPr>
          <w:rFonts w:ascii="Times New Roman" w:hAnsi="Times New Roman" w:cs="Times New Roman"/>
          <w:highlight w:val="yellow"/>
          <w:lang w:val="en-US"/>
        </w:rPr>
        <w:t>odot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engine hanya memiliki keterbatasan pada fitur dan </w:t>
      </w:r>
      <w:r w:rsidR="00D745FD" w:rsidRPr="00B23CB1">
        <w:rPr>
          <w:rFonts w:ascii="Times New Roman" w:hAnsi="Times New Roman" w:cs="Times New Roman"/>
          <w:highlight w:val="yellow"/>
          <w:lang w:val="id-ID"/>
        </w:rPr>
        <w:t>a</w:t>
      </w:r>
      <w:r w:rsidRPr="00802F7B">
        <w:rPr>
          <w:rFonts w:ascii="Times New Roman" w:hAnsi="Times New Roman" w:cs="Times New Roman"/>
          <w:highlight w:val="yellow"/>
          <w:lang w:val="en-US"/>
        </w:rPr>
        <w:t>set, di dalam godot engine adanya fitur standar dan asset standar</w:t>
      </w:r>
      <w:r w:rsidR="00D745FD" w:rsidRPr="00B23CB1">
        <w:rPr>
          <w:rFonts w:ascii="Times New Roman" w:hAnsi="Times New Roman" w:cs="Times New Roman"/>
          <w:highlight w:val="yellow"/>
          <w:lang w:val="id-ID"/>
        </w:rPr>
        <w:t>. Oleh karena itu,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B23CB1">
        <w:rPr>
          <w:rFonts w:ascii="Times New Roman" w:hAnsi="Times New Roman" w:cs="Times New Roman"/>
          <w:highlight w:val="yellow"/>
          <w:lang w:val="en-US"/>
        </w:rPr>
        <w:t>di</w:t>
      </w:r>
      <w:r w:rsidR="7EA1C45A"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B23CB1">
        <w:rPr>
          <w:rFonts w:ascii="Times New Roman" w:hAnsi="Times New Roman" w:cs="Times New Roman"/>
          <w:highlight w:val="yellow"/>
          <w:lang w:val="en-US"/>
        </w:rPr>
        <w:t>kembangkan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dengan pembuatan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ini sehingga memiliki fitur-fitur </w:t>
      </w:r>
      <w:r w:rsidR="5A8DD25D" w:rsidRPr="00B23CB1">
        <w:rPr>
          <w:rFonts w:ascii="Times New Roman" w:hAnsi="Times New Roman" w:cs="Times New Roman"/>
          <w:highlight w:val="yellow"/>
          <w:lang w:val="en-US"/>
        </w:rPr>
        <w:t>yang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en-US"/>
        </w:rPr>
        <w:t>lebih lengkap lagi</w:t>
      </w:r>
      <w:r w:rsidR="2C0E9B87" w:rsidRPr="00B23CB1">
        <w:rPr>
          <w:rFonts w:ascii="Times New Roman" w:hAnsi="Times New Roman" w:cs="Times New Roman"/>
          <w:highlight w:val="yellow"/>
          <w:lang w:val="en-US"/>
        </w:rPr>
        <w:t>,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seperti tersedianya template-template permainan,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VR, platformer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, simulasi. Fitur-fitur yang ada dalam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yang </w:t>
      </w:r>
      <w:r w:rsidR="245A45A1" w:rsidRPr="00B23CB1">
        <w:rPr>
          <w:rFonts w:ascii="Times New Roman" w:hAnsi="Times New Roman" w:cs="Times New Roman"/>
          <w:highlight w:val="yellow"/>
          <w:lang w:val="en-US"/>
        </w:rPr>
        <w:t xml:space="preserve">akan 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dibuat ini merupakan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Virtual Reality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3E0C9814" w:rsidRPr="00B23CB1">
        <w:rPr>
          <w:rFonts w:ascii="Times New Roman" w:hAnsi="Times New Roman" w:cs="Times New Roman"/>
          <w:highlight w:val="yellow"/>
          <w:lang w:val="en-US"/>
        </w:rPr>
        <w:lastRenderedPageBreak/>
        <w:t>dimana</w:t>
      </w:r>
      <w:r w:rsidR="3E0C9814" w:rsidRPr="56736A19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diantara nya adalah interaksi terhadap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item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(mengambil, mengutak-atik, mengubah), Gerakan badan kita (Pindah / teleportasi, jalan kaki / naik kendaraan), music, layar sentuh.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</w:p>
    <w:p w14:paraId="39FF6ECD" w14:textId="51D2E985" w:rsidR="001D1504" w:rsidRPr="001D1504" w:rsidRDefault="0083318F" w:rsidP="001D1504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yang akan dibuat ini akan di publikasikan ke vendor aplikasi sehingga mempermudah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designer </w:t>
      </w:r>
      <w:r w:rsidR="4E7B894A" w:rsidRPr="00B23CB1">
        <w:rPr>
          <w:rFonts w:ascii="Times New Roman" w:hAnsi="Times New Roman" w:cs="Times New Roman"/>
          <w:highlight w:val="yellow"/>
          <w:lang w:val="en-US"/>
        </w:rPr>
        <w:t xml:space="preserve">dan </w:t>
      </w:r>
      <w:r w:rsidR="4E7B894A" w:rsidRPr="00B23CB1">
        <w:rPr>
          <w:rFonts w:ascii="Times New Roman" w:hAnsi="Times New Roman" w:cs="Times New Roman"/>
          <w:i/>
          <w:iCs/>
          <w:highlight w:val="yellow"/>
          <w:lang w:val="en-US"/>
        </w:rPr>
        <w:t>developer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game </w:t>
      </w:r>
      <w:r w:rsidRPr="00802F7B">
        <w:rPr>
          <w:rFonts w:ascii="Times New Roman" w:hAnsi="Times New Roman" w:cs="Times New Roman"/>
          <w:highlight w:val="yellow"/>
          <w:lang w:val="en-US"/>
        </w:rPr>
        <w:t>membuat rancangan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game 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nya, yaitu hanya dengan mengunduh aplikasinya dan </w:t>
      </w:r>
      <w:r w:rsidR="506C89B5" w:rsidRPr="00B23CB1">
        <w:rPr>
          <w:rFonts w:ascii="Times New Roman" w:hAnsi="Times New Roman" w:cs="Times New Roman"/>
          <w:highlight w:val="yellow"/>
          <w:lang w:val="en-US"/>
        </w:rPr>
        <w:t>menggunakan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fitur-fitur dalam rancangan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game </w:t>
      </w:r>
      <w:r w:rsidRPr="00802F7B">
        <w:rPr>
          <w:rFonts w:ascii="Times New Roman" w:hAnsi="Times New Roman" w:cs="Times New Roman"/>
          <w:highlight w:val="yellow"/>
          <w:lang w:val="en-US"/>
        </w:rPr>
        <w:t>nya secara bebas.</w:t>
      </w:r>
      <w:r w:rsidR="14A76207" w:rsidRPr="10B6B3BD">
        <w:rPr>
          <w:rFonts w:ascii="Times New Roman" w:hAnsi="Times New Roman" w:cs="Times New Roman"/>
          <w:lang w:val="en-US"/>
        </w:rPr>
        <w:t xml:space="preserve"> </w:t>
      </w:r>
      <w:r w:rsidR="00F36138" w:rsidRPr="70CFC7BE">
        <w:rPr>
          <w:rFonts w:ascii="Times New Roman" w:hAnsi="Times New Roman" w:cs="Times New Roman"/>
          <w:lang w:val="en-US"/>
        </w:rPr>
        <w:t xml:space="preserve">Diharapkan dengan adanya </w:t>
      </w:r>
      <w:r w:rsidR="00F36138" w:rsidRPr="2854BA24">
        <w:rPr>
          <w:rFonts w:ascii="Times New Roman" w:hAnsi="Times New Roman" w:cs="Times New Roman"/>
          <w:i/>
          <w:lang w:val="en-US"/>
        </w:rPr>
        <w:t>framework</w:t>
      </w:r>
      <w:r w:rsidR="00F36138" w:rsidRPr="70CFC7BE">
        <w:rPr>
          <w:rFonts w:ascii="Times New Roman" w:hAnsi="Times New Roman" w:cs="Times New Roman"/>
          <w:lang w:val="en-US"/>
        </w:rPr>
        <w:t xml:space="preserve"> yang tidak berbayar ini akan membantu </w:t>
      </w:r>
      <w:r w:rsidR="00F36138" w:rsidRPr="0166584A">
        <w:rPr>
          <w:rFonts w:ascii="Times New Roman" w:hAnsi="Times New Roman" w:cs="Times New Roman"/>
          <w:i/>
          <w:lang w:val="en-US"/>
        </w:rPr>
        <w:t xml:space="preserve">designer </w:t>
      </w:r>
      <w:r w:rsidR="6AEC5125" w:rsidRPr="3D05A563">
        <w:rPr>
          <w:rFonts w:ascii="Times New Roman" w:hAnsi="Times New Roman" w:cs="Times New Roman"/>
          <w:lang w:val="en-US"/>
        </w:rPr>
        <w:t xml:space="preserve">dan </w:t>
      </w:r>
      <w:r w:rsidR="6AEC5125" w:rsidRPr="3D05A563">
        <w:rPr>
          <w:rFonts w:ascii="Times New Roman" w:hAnsi="Times New Roman" w:cs="Times New Roman"/>
          <w:i/>
          <w:iCs/>
          <w:lang w:val="en-US"/>
        </w:rPr>
        <w:t>developer</w:t>
      </w:r>
      <w:r w:rsidR="00F36138" w:rsidRPr="0166584A">
        <w:rPr>
          <w:rFonts w:ascii="Times New Roman" w:hAnsi="Times New Roman" w:cs="Times New Roman"/>
          <w:lang w:val="en-US"/>
        </w:rPr>
        <w:t xml:space="preserve"> </w:t>
      </w:r>
      <w:r w:rsidR="00F36138" w:rsidRPr="70CFC7BE">
        <w:rPr>
          <w:rFonts w:ascii="Times New Roman" w:hAnsi="Times New Roman" w:cs="Times New Roman"/>
          <w:lang w:val="en-US"/>
        </w:rPr>
        <w:t>menciptakan game yang membantu banyak orang misalnya game pembelajaran, game simulasi untuk dunia Pendidikan dengan gratis.</w:t>
      </w:r>
    </w:p>
    <w:p w14:paraId="311C3F72" w14:textId="3B82F4F4" w:rsidR="22D14E0D" w:rsidRDefault="22D14E0D" w:rsidP="22D14E0D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69B8256F" w14:textId="77777777" w:rsidR="00F36138" w:rsidRDefault="00F36138" w:rsidP="22D14E0D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ri uraian diatas dapat di simpulkan bahwa pokok permasalahan dibuatnya rancangan </w:t>
      </w:r>
      <w:r w:rsidRPr="5E9FD45A">
        <w:rPr>
          <w:rFonts w:ascii="Times New Roman" w:hAnsi="Times New Roman" w:cs="Times New Roman"/>
          <w:i/>
          <w:lang w:val="en-US"/>
        </w:rPr>
        <w:t>framework g</w:t>
      </w:r>
      <w:r>
        <w:rPr>
          <w:rFonts w:ascii="Times New Roman" w:hAnsi="Times New Roman" w:cs="Times New Roman"/>
          <w:lang w:val="en-US"/>
        </w:rPr>
        <w:t>ame adalah :</w:t>
      </w:r>
    </w:p>
    <w:p w14:paraId="5BF66822" w14:textId="3015361B" w:rsidR="00F36138" w:rsidRPr="00420851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</w:t>
      </w:r>
      <w:r w:rsidRPr="5E9FD45A">
        <w:rPr>
          <w:rFonts w:ascii="Times New Roman" w:hAnsi="Times New Roman" w:cs="Times New Roman"/>
          <w:i/>
          <w:lang w:val="id-ID"/>
        </w:rPr>
        <w:t>designer</w:t>
      </w:r>
      <w:r w:rsidRPr="5E9FD45A">
        <w:rPr>
          <w:rFonts w:ascii="Times New Roman" w:hAnsi="Times New Roman" w:cs="Times New Roman"/>
          <w:lang w:val="id-ID"/>
        </w:rPr>
        <w:t xml:space="preserve"> </w:t>
      </w:r>
      <w:r w:rsidRPr="5E9FD45A">
        <w:rPr>
          <w:rFonts w:ascii="Times New Roman" w:hAnsi="Times New Roman" w:cs="Times New Roman"/>
          <w:i/>
          <w:lang w:val="id-ID"/>
        </w:rPr>
        <w:t xml:space="preserve">game </w:t>
      </w:r>
      <w:r w:rsidRPr="5E9FD45A">
        <w:rPr>
          <w:rFonts w:ascii="Times New Roman" w:hAnsi="Times New Roman" w:cs="Times New Roman"/>
          <w:lang w:val="id-ID"/>
        </w:rPr>
        <w:t xml:space="preserve">dalam membuat rancangan dan konstruksi </w:t>
      </w:r>
      <w:r w:rsidRPr="5E9FD45A">
        <w:rPr>
          <w:rFonts w:ascii="Times New Roman" w:hAnsi="Times New Roman" w:cs="Times New Roman"/>
          <w:i/>
          <w:lang w:val="id-ID"/>
        </w:rPr>
        <w:t xml:space="preserve">game </w:t>
      </w:r>
      <w:r w:rsidRPr="5E9FD45A">
        <w:rPr>
          <w:rFonts w:ascii="Times New Roman" w:hAnsi="Times New Roman" w:cs="Times New Roman"/>
          <w:lang w:val="id-ID"/>
        </w:rPr>
        <w:t>yang akan mereka buat</w:t>
      </w:r>
    </w:p>
    <w:p w14:paraId="296D0BFF" w14:textId="7BE5AAE1" w:rsidR="00F36138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ngurangi </w:t>
      </w:r>
      <w:r w:rsidRPr="5E9FD45A">
        <w:rPr>
          <w:rFonts w:ascii="Times New Roman" w:hAnsi="Times New Roman" w:cs="Times New Roman"/>
          <w:i/>
          <w:iCs/>
          <w:lang w:val="id-ID"/>
        </w:rPr>
        <w:t>cost</w:t>
      </w:r>
      <w:r w:rsidRPr="5E9FD45A">
        <w:rPr>
          <w:rFonts w:ascii="Times New Roman" w:hAnsi="Times New Roman" w:cs="Times New Roman"/>
          <w:lang w:val="id-ID"/>
        </w:rPr>
        <w:t xml:space="preserve"> pengeluaran </w:t>
      </w:r>
      <w:r w:rsidRPr="5E9FD45A">
        <w:rPr>
          <w:rFonts w:ascii="Times New Roman" w:hAnsi="Times New Roman" w:cs="Times New Roman"/>
          <w:i/>
          <w:iCs/>
          <w:lang w:val="id-ID"/>
        </w:rPr>
        <w:t xml:space="preserve">designer game </w:t>
      </w:r>
    </w:p>
    <w:p w14:paraId="6899B1F8" w14:textId="207D0D54" w:rsidR="00F36138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kinerja </w:t>
      </w:r>
      <w:r w:rsidRPr="5E9FD45A">
        <w:rPr>
          <w:rFonts w:ascii="Times New Roman" w:hAnsi="Times New Roman" w:cs="Times New Roman"/>
          <w:i/>
          <w:iCs/>
          <w:lang w:val="id-ID"/>
        </w:rPr>
        <w:t xml:space="preserve">designer game </w:t>
      </w:r>
      <w:r w:rsidRPr="5E9FD45A">
        <w:rPr>
          <w:rFonts w:ascii="Times New Roman" w:hAnsi="Times New Roman" w:cs="Times New Roman"/>
          <w:lang w:val="id-ID"/>
        </w:rPr>
        <w:t xml:space="preserve">untuk mengembangkan </w:t>
      </w:r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r w:rsidRPr="5E9FD45A">
        <w:rPr>
          <w:rFonts w:ascii="Times New Roman" w:hAnsi="Times New Roman" w:cs="Times New Roman"/>
          <w:lang w:val="id-ID"/>
        </w:rPr>
        <w:t xml:space="preserve"> yang mereka buat</w:t>
      </w:r>
    </w:p>
    <w:p w14:paraId="2A1A2C15" w14:textId="49CA2762" w:rsidR="00F36138" w:rsidRPr="007736D4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cepat proses pembuatan </w:t>
      </w:r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r w:rsidRPr="5E9FD45A">
        <w:rPr>
          <w:rFonts w:ascii="Times New Roman" w:hAnsi="Times New Roman" w:cs="Times New Roman"/>
          <w:lang w:val="id-ID"/>
        </w:rPr>
        <w:t xml:space="preserve"> bagi para </w:t>
      </w:r>
      <w:r w:rsidRPr="5E9FD45A">
        <w:rPr>
          <w:rFonts w:ascii="Times New Roman" w:hAnsi="Times New Roman" w:cs="Times New Roman"/>
          <w:i/>
          <w:iCs/>
          <w:lang w:val="id-ID"/>
        </w:rPr>
        <w:t>developer</w:t>
      </w:r>
      <w:r w:rsidRPr="5E9FD45A">
        <w:rPr>
          <w:rFonts w:ascii="Times New Roman" w:hAnsi="Times New Roman" w:cs="Times New Roman"/>
          <w:lang w:val="id-ID"/>
        </w:rPr>
        <w:t xml:space="preserve"> dan </w:t>
      </w:r>
      <w:r w:rsidRPr="5E9FD45A">
        <w:rPr>
          <w:rFonts w:ascii="Times New Roman" w:hAnsi="Times New Roman" w:cs="Times New Roman"/>
          <w:i/>
          <w:iCs/>
          <w:lang w:val="id-ID"/>
        </w:rPr>
        <w:t>designer game</w:t>
      </w:r>
    </w:p>
    <w:p w14:paraId="6B55BACF" w14:textId="33F87586" w:rsidR="00F36138" w:rsidRPr="00B81982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r w:rsidRPr="52A65881">
        <w:rPr>
          <w:rFonts w:ascii="Times New Roman" w:eastAsiaTheme="minorEastAsia" w:hAnsi="Times New Roman" w:cs="Times New Roman"/>
          <w:lang w:val="id-ID"/>
        </w:rPr>
        <w:t>Menyediakan dukungan berbagai tipe permainan, cara bermain, jenis layar (misalnya VR)</w:t>
      </w:r>
    </w:p>
    <w:p w14:paraId="6549F952" w14:textId="419632BA" w:rsidR="00F36138" w:rsidRPr="00B81982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r w:rsidRPr="68DBB22C">
        <w:rPr>
          <w:rFonts w:ascii="Times New Roman" w:eastAsiaTheme="minorEastAsia" w:hAnsi="Times New Roman" w:cs="Times New Roman"/>
          <w:lang w:val="en-US"/>
        </w:rPr>
        <w:t xml:space="preserve">Membantu dunia Pendidikan memperoleh game simulasi </w:t>
      </w:r>
      <w:r w:rsidR="4FE5E2A2" w:rsidRPr="094536F6">
        <w:rPr>
          <w:rFonts w:ascii="Times New Roman" w:eastAsiaTheme="minorEastAsia" w:hAnsi="Times New Roman" w:cs="Times New Roman"/>
          <w:lang w:val="en-US"/>
        </w:rPr>
        <w:t xml:space="preserve">untuk </w:t>
      </w:r>
      <w:r w:rsidRPr="0FD7F4DF">
        <w:rPr>
          <w:rFonts w:ascii="Times New Roman" w:eastAsiaTheme="minorEastAsia" w:hAnsi="Times New Roman" w:cs="Times New Roman"/>
          <w:lang w:val="en-US"/>
        </w:rPr>
        <w:t>p</w:t>
      </w:r>
      <w:r w:rsidR="676010A9" w:rsidRPr="0FD7F4DF">
        <w:rPr>
          <w:rFonts w:ascii="Times New Roman" w:eastAsiaTheme="minorEastAsia" w:hAnsi="Times New Roman" w:cs="Times New Roman"/>
          <w:lang w:val="en-US"/>
        </w:rPr>
        <w:t>roses beleajar mengajar</w:t>
      </w:r>
      <w:r w:rsidRPr="68DBB22C">
        <w:rPr>
          <w:rFonts w:ascii="Times New Roman" w:eastAsiaTheme="minorEastAsia" w:hAnsi="Times New Roman" w:cs="Times New Roman"/>
          <w:lang w:val="en-US"/>
        </w:rPr>
        <w:t xml:space="preserve"> secara gratis </w:t>
      </w:r>
    </w:p>
    <w:p w14:paraId="1705C5BB" w14:textId="750DB488" w:rsidR="006B6F52" w:rsidRPr="000A732D" w:rsidRDefault="006B6F52" w:rsidP="00F36138">
      <w:pPr>
        <w:pStyle w:val="Judul2"/>
        <w:numPr>
          <w:ilvl w:val="1"/>
          <w:numId w:val="20"/>
        </w:numPr>
        <w:ind w:left="360" w:hanging="36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r w:rsidRPr="6FD8D65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6FD8D656">
        <w:rPr>
          <w:rFonts w:ascii="Times New Roman" w:hAnsi="Times New Roman" w:cs="Times New Roman"/>
          <w:i/>
          <w:lang w:val="id-ID"/>
        </w:rPr>
        <w:t xml:space="preserve"> game </w:t>
      </w:r>
      <w:r w:rsidRPr="00420851">
        <w:rPr>
          <w:rFonts w:ascii="Times New Roman" w:hAnsi="Times New Roman" w:cs="Times New Roman"/>
          <w:lang w:val="id-ID"/>
        </w:rPr>
        <w:t>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r w:rsidRPr="6FD8D656">
        <w:rPr>
          <w:rFonts w:ascii="Times New Roman" w:hAnsi="Times New Roman" w:cs="Times New Roman"/>
          <w:i/>
          <w:lang w:val="id-ID"/>
        </w:rPr>
        <w:t xml:space="preserve">game </w:t>
      </w:r>
      <w:r w:rsidRPr="00420851">
        <w:rPr>
          <w:rFonts w:ascii="Times New Roman" w:hAnsi="Times New Roman" w:cs="Times New Roman"/>
          <w:lang w:val="id-ID"/>
        </w:rPr>
        <w:t xml:space="preserve">ke dalam sebuah </w:t>
      </w:r>
      <w:r w:rsidRPr="6FD8D656">
        <w:rPr>
          <w:rFonts w:ascii="Times New Roman" w:hAnsi="Times New Roman" w:cs="Times New Roman"/>
          <w:i/>
          <w:lang w:val="id-ID"/>
        </w:rPr>
        <w:t xml:space="preserve">framework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nya tuntutan pelanggaran hak cipta dan tuntutan aturan aturan pembuat </w:t>
      </w:r>
      <w:r w:rsidRPr="6FD8D656">
        <w:rPr>
          <w:rFonts w:ascii="Times New Roman" w:hAnsi="Times New Roman" w:cs="Times New Roman"/>
          <w:i/>
          <w:lang w:val="id-ID"/>
        </w:rPr>
        <w:t>framework</w:t>
      </w:r>
    </w:p>
    <w:p w14:paraId="6E378FF5" w14:textId="38F6EB22" w:rsidR="006B6F52" w:rsidRPr="000A732D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>Agar skripsi ini lebih terarah pada tujuan perancangan, maka diberikan batasan-batasan  sebagai berikut :</w:t>
      </w:r>
    </w:p>
    <w:p w14:paraId="1C84D4D9" w14:textId="33C036C5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dari perancangan berupa sebuah </w:t>
      </w:r>
      <w:r w:rsidR="180C8D37" w:rsidRPr="6FD8D656">
        <w:rPr>
          <w:rFonts w:ascii="Times New Roman" w:hAnsi="Times New Roman" w:cs="Times New Roman"/>
          <w:i/>
          <w:iCs/>
          <w:lang w:val="en-US" w:eastAsia="id-ID"/>
        </w:rPr>
        <w:t>framework</w:t>
      </w:r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>Perancangan framework disertai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lastRenderedPageBreak/>
        <w:t>Hasil perancangan terbatas</w:t>
      </w:r>
      <w:r>
        <w:rPr>
          <w:rFonts w:ascii="Times New Roman" w:hAnsi="Times New Roman" w:cs="Times New Roman"/>
          <w:lang w:val="en-US" w:eastAsia="id-ID"/>
        </w:rPr>
        <w:t xml:space="preserve"> pada sebuah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r w:rsidRPr="007D01CB">
        <w:rPr>
          <w:rFonts w:ascii="Times New Roman" w:hAnsi="Times New Roman" w:cs="Times New Roman"/>
          <w:lang w:eastAsia="id-ID"/>
        </w:rPr>
        <w:t>Berdasarkan rumusan masalah yang ada, maka tujuan dari pe</w:t>
      </w:r>
      <w:r>
        <w:rPr>
          <w:rFonts w:ascii="Times New Roman" w:hAnsi="Times New Roman" w:cs="Times New Roman"/>
          <w:lang w:val="en-US" w:eastAsia="id-ID"/>
        </w:rPr>
        <w:t>rancangan</w:t>
      </w:r>
      <w:r w:rsidRPr="007D01CB">
        <w:rPr>
          <w:rFonts w:ascii="Times New Roman" w:hAnsi="Times New Roman" w:cs="Times New Roman"/>
          <w:lang w:eastAsia="id-ID"/>
        </w:rPr>
        <w:t xml:space="preserve"> ini adalah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Merancang </w:t>
      </w:r>
      <w:r w:rsidRPr="5E9FD45A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 bernama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 w:eastAsia="id-ID"/>
        </w:rPr>
        <w:t xml:space="preserve">Membantu para </w:t>
      </w:r>
      <w:r w:rsidRPr="5E9FD45A">
        <w:rPr>
          <w:rFonts w:ascii="Times New Roman" w:hAnsi="Times New Roman" w:cs="Times New Roman"/>
          <w:i/>
          <w:lang w:val="en-US" w:eastAsia="id-ID"/>
        </w:rPr>
        <w:t>designer game</w:t>
      </w:r>
      <w:r>
        <w:rPr>
          <w:rFonts w:ascii="Times New Roman" w:hAnsi="Times New Roman" w:cs="Times New Roman"/>
          <w:lang w:val="en-US" w:eastAsia="id-ID"/>
        </w:rPr>
        <w:t xml:space="preserve"> untuk dapat menciptakan gamenya sendiri dengan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 w:eastAsia="id-ID"/>
        </w:rPr>
        <w:t>Memanfaatkan</w:t>
      </w:r>
      <w:r w:rsidRPr="5E9FD45A">
        <w:rPr>
          <w:rFonts w:ascii="Times New Roman" w:hAnsi="Times New Roman" w:cs="Times New Roman"/>
          <w:i/>
          <w:lang w:val="en-US" w:eastAsia="id-ID"/>
        </w:rPr>
        <w:t xml:space="preserve"> loop hole </w:t>
      </w:r>
      <w:r>
        <w:rPr>
          <w:rFonts w:ascii="Times New Roman" w:hAnsi="Times New Roman" w:cs="Times New Roman"/>
          <w:lang w:val="en-US" w:eastAsia="id-ID"/>
        </w:rPr>
        <w:t xml:space="preserve">supaya tidak terkena pelanggaran </w:t>
      </w:r>
      <w:r w:rsidRPr="5E9FD45A">
        <w:rPr>
          <w:rFonts w:ascii="Times New Roman" w:hAnsi="Times New Roman" w:cs="Times New Roman"/>
          <w:i/>
          <w:lang w:val="en-US" w:eastAsia="id-ID"/>
        </w:rPr>
        <w:t>copyright</w:t>
      </w:r>
    </w:p>
    <w:p w14:paraId="2D31036D" w14:textId="04CC6F5E" w:rsidR="61471861" w:rsidRDefault="61471861" w:rsidP="5E9FD45A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r w:rsidRPr="15D0C886">
        <w:rPr>
          <w:rFonts w:ascii="Times New Roman" w:hAnsi="Times New Roman" w:cs="Times New Roman"/>
          <w:lang w:val="en-US" w:eastAsia="id-ID"/>
        </w:rPr>
        <w:t xml:space="preserve">Mempermudah kinerja para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signer </w:t>
      </w:r>
      <w:r w:rsidRPr="15D0C886">
        <w:rPr>
          <w:rFonts w:ascii="Times New Roman" w:hAnsi="Times New Roman" w:cs="Times New Roman"/>
          <w:lang w:val="en-US" w:eastAsia="id-ID"/>
        </w:rPr>
        <w:t xml:space="preserve">dan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veloper game </w:t>
      </w:r>
      <w:r w:rsidRPr="15D0C886">
        <w:rPr>
          <w:rFonts w:ascii="Times New Roman" w:hAnsi="Times New Roman" w:cs="Times New Roman"/>
          <w:lang w:val="en-US" w:eastAsia="id-ID"/>
        </w:rPr>
        <w:t xml:space="preserve">dalam merancang dan </w:t>
      </w:r>
      <w:r w:rsidR="769EA5EE" w:rsidRPr="15D0C886">
        <w:rPr>
          <w:rFonts w:ascii="Times New Roman" w:hAnsi="Times New Roman" w:cs="Times New Roman"/>
          <w:lang w:val="en-US" w:eastAsia="id-ID"/>
        </w:rPr>
        <w:t xml:space="preserve">mengembangkan </w:t>
      </w:r>
      <w:r w:rsidR="769EA5EE" w:rsidRPr="15D0C886">
        <w:rPr>
          <w:rFonts w:ascii="Times New Roman" w:hAnsi="Times New Roman" w:cs="Times New Roman"/>
          <w:i/>
          <w:iCs/>
          <w:lang w:val="en-US" w:eastAsia="id-ID"/>
        </w:rPr>
        <w:t>game</w:t>
      </w:r>
      <w:r w:rsidR="769EA5EE" w:rsidRPr="15D0C886">
        <w:rPr>
          <w:rFonts w:ascii="Times New Roman" w:hAnsi="Times New Roman" w:cs="Times New Roman"/>
          <w:lang w:val="en-US" w:eastAsia="id-ID"/>
        </w:rPr>
        <w:t xml:space="preserve"> yang mereka ingin buat</w:t>
      </w:r>
    </w:p>
    <w:p w14:paraId="1977C3BA" w14:textId="425A394A" w:rsidR="5A0F7C54" w:rsidRDefault="5A0F7C54" w:rsidP="15D0C886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r w:rsidRPr="15D0C886">
        <w:rPr>
          <w:rFonts w:ascii="Times New Roman" w:hAnsi="Times New Roman" w:cs="Times New Roman"/>
          <w:lang w:val="en-US" w:eastAsia="id-ID"/>
        </w:rPr>
        <w:t>Memberikan</w:t>
      </w:r>
      <w:r w:rsidR="78F9CEEA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Pr="15D0C886">
        <w:rPr>
          <w:rFonts w:ascii="Times New Roman" w:hAnsi="Times New Roman" w:cs="Times New Roman"/>
          <w:lang w:val="en-US" w:eastAsia="id-ID"/>
        </w:rPr>
        <w:t>sebuah</w:t>
      </w:r>
      <w:r w:rsidR="4945E0E2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>framework</w:t>
      </w:r>
      <w:r w:rsidRPr="15D0C886">
        <w:rPr>
          <w:rFonts w:ascii="Times New Roman" w:hAnsi="Times New Roman" w:cs="Times New Roman"/>
          <w:lang w:val="en-US" w:eastAsia="id-ID"/>
        </w:rPr>
        <w:t xml:space="preserve"> yang dapat di kustomisasi 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para </w:t>
      </w:r>
      <w:r w:rsidR="48D71838" w:rsidRPr="15D0C886">
        <w:rPr>
          <w:rFonts w:ascii="Times New Roman" w:hAnsi="Times New Roman" w:cs="Times New Roman"/>
          <w:i/>
          <w:iCs/>
          <w:lang w:val="en-US" w:eastAsia="id-ID"/>
        </w:rPr>
        <w:t>designer game,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 sesuai dengan </w:t>
      </w:r>
      <w:r w:rsidR="722E70D9" w:rsidRPr="15D0C886">
        <w:rPr>
          <w:rFonts w:ascii="Times New Roman" w:hAnsi="Times New Roman" w:cs="Times New Roman"/>
          <w:lang w:val="en-US" w:eastAsia="id-ID"/>
        </w:rPr>
        <w:t>keinginan mereka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r>
        <w:rPr>
          <w:rFonts w:ascii="Times New Roman" w:hAnsi="Times New Roman" w:cs="Times New Roman"/>
          <w:lang w:val="en-US" w:eastAsia="id-ID"/>
        </w:rPr>
        <w:t>erancangan</w:t>
      </w:r>
      <w:r w:rsidRPr="007D01CB">
        <w:rPr>
          <w:rFonts w:ascii="Times New Roman" w:hAnsi="Times New Roman" w:cs="Times New Roman"/>
          <w:lang w:eastAsia="id-ID"/>
        </w:rPr>
        <w:t xml:space="preserve"> ini diharapkan dapat memberikan manfaat sebagai berikut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 xml:space="preserve">Memberikan </w:t>
      </w:r>
      <w:r>
        <w:rPr>
          <w:rFonts w:ascii="Times New Roman" w:hAnsi="Times New Roman" w:cs="Times New Roman"/>
          <w:lang w:val="en-US" w:eastAsia="id-ID"/>
        </w:rPr>
        <w:t>kebebasan bagi para designer game untuk mengekpresikan rancangan gamenya.</w:t>
      </w:r>
    </w:p>
    <w:p w14:paraId="5033F5AA" w14:textId="587BC248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5E9FD45A">
        <w:rPr>
          <w:rFonts w:ascii="Times New Roman" w:hAnsi="Times New Roman" w:cs="Times New Roman"/>
          <w:lang w:val="en-US" w:eastAsia="id-ID"/>
        </w:rPr>
        <w:t xml:space="preserve">Meringankan </w:t>
      </w:r>
      <w:r w:rsidR="68C5F3C3" w:rsidRPr="5E9FD45A">
        <w:rPr>
          <w:rFonts w:ascii="Times New Roman" w:hAnsi="Times New Roman" w:cs="Times New Roman"/>
          <w:i/>
          <w:iCs/>
          <w:lang w:val="en-US" w:eastAsia="id-ID"/>
        </w:rPr>
        <w:t xml:space="preserve">cost </w:t>
      </w:r>
      <w:r w:rsidR="68C5F3C3" w:rsidRPr="5E9FD45A">
        <w:rPr>
          <w:rFonts w:ascii="Times New Roman" w:hAnsi="Times New Roman" w:cs="Times New Roman"/>
          <w:lang w:val="en-US" w:eastAsia="id-ID"/>
        </w:rPr>
        <w:t xml:space="preserve">pengeluaran </w:t>
      </w:r>
      <w:r w:rsidRPr="5E9FD45A">
        <w:rPr>
          <w:rFonts w:ascii="Times New Roman" w:hAnsi="Times New Roman" w:cs="Times New Roman"/>
          <w:lang w:val="en-US" w:eastAsia="id-ID"/>
        </w:rPr>
        <w:t>pembuatan</w:t>
      </w:r>
      <w:r w:rsidRPr="5E9FD45A">
        <w:rPr>
          <w:rFonts w:ascii="Times New Roman" w:hAnsi="Times New Roman" w:cs="Times New Roman"/>
          <w:i/>
          <w:iCs/>
          <w:lang w:val="en-US" w:eastAsia="id-ID"/>
        </w:rPr>
        <w:t xml:space="preserve"> game</w:t>
      </w:r>
      <w:r w:rsidRPr="5E9FD45A">
        <w:rPr>
          <w:rFonts w:ascii="Times New Roman" w:hAnsi="Times New Roman" w:cs="Times New Roman"/>
          <w:lang w:val="en-US" w:eastAsia="id-ID"/>
        </w:rPr>
        <w:t xml:space="preserve"> bagi para designer game</w:t>
      </w:r>
      <w:r w:rsidRPr="5E9FD45A">
        <w:rPr>
          <w:rFonts w:ascii="Times New Roman" w:hAnsi="Times New Roman" w:cs="Times New Roman"/>
          <w:lang w:eastAsia="id-ID"/>
        </w:rPr>
        <w:t xml:space="preserve"> </w:t>
      </w:r>
      <w:r w:rsidR="26FC104B" w:rsidRPr="5E9FD45A">
        <w:rPr>
          <w:rFonts w:ascii="Times New Roman" w:hAnsi="Times New Roman" w:cs="Times New Roman"/>
          <w:lang w:eastAsia="id-ID"/>
        </w:rPr>
        <w:t xml:space="preserve">karena Hexagon engine adalah  </w:t>
      </w:r>
      <w:r w:rsidR="26FC104B" w:rsidRPr="5E9FD45A">
        <w:rPr>
          <w:rFonts w:ascii="Times New Roman" w:hAnsi="Times New Roman" w:cs="Times New Roman"/>
          <w:i/>
          <w:iCs/>
          <w:lang w:eastAsia="id-ID"/>
        </w:rPr>
        <w:t>framework game</w:t>
      </w:r>
      <w:r w:rsidR="26FC104B" w:rsidRPr="5E9FD45A">
        <w:rPr>
          <w:rFonts w:ascii="Times New Roman" w:hAnsi="Times New Roman" w:cs="Times New Roman"/>
          <w:lang w:eastAsia="id-ID"/>
        </w:rPr>
        <w:t xml:space="preserve"> yang </w:t>
      </w:r>
      <w:r w:rsidR="7E32EAC8" w:rsidRPr="5E9FD45A">
        <w:rPr>
          <w:rFonts w:ascii="Times New Roman" w:hAnsi="Times New Roman" w:cs="Times New Roman"/>
          <w:lang w:eastAsia="id-ID"/>
        </w:rPr>
        <w:t xml:space="preserve">tidak berbayar </w:t>
      </w:r>
      <w:r w:rsidR="7E32EAC8" w:rsidRPr="5E9FD45A">
        <w:rPr>
          <w:rFonts w:ascii="Times New Roman" w:hAnsi="Times New Roman" w:cs="Times New Roman"/>
          <w:i/>
          <w:iCs/>
          <w:lang w:eastAsia="id-ID"/>
        </w:rPr>
        <w:t>(free)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00204111">
        <w:rPr>
          <w:rFonts w:ascii="Times New Roman" w:hAnsi="Times New Roman" w:cs="Times New Roman"/>
          <w:lang w:val="en-US" w:eastAsia="id-ID"/>
        </w:rPr>
        <w:t>Memberikan informasi kepada masyarakat tentang framework pembuatan sebuah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4" w:name="_Toc61086771"/>
      <w:bookmarkStart w:id="5" w:name="_Toc61088848"/>
      <w:r w:rsidRPr="00420851">
        <w:lastRenderedPageBreak/>
        <w:t>BAB 2. TINJAUAN PUSTAKA</w:t>
      </w:r>
      <w:bookmarkEnd w:id="4"/>
      <w:bookmarkEnd w:id="5"/>
    </w:p>
    <w:p w14:paraId="27AC3F82" w14:textId="23BC040F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r w:rsidRPr="15D0C886">
        <w:rPr>
          <w:rFonts w:ascii="Times New Roman" w:hAnsi="Times New Roman" w:cs="Times New Roman"/>
          <w:i/>
          <w:lang w:val="id-ID"/>
        </w:rPr>
        <w:t>game,</w:t>
      </w:r>
      <w:r w:rsidRPr="00420851">
        <w:rPr>
          <w:rFonts w:ascii="Times New Roman" w:hAnsi="Times New Roman" w:cs="Times New Roman"/>
          <w:lang w:val="id-ID"/>
        </w:rPr>
        <w:t xml:space="preserve"> menciptakan sebuah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>Untuk menciptakan sebu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game,</w:t>
      </w:r>
      <w:r w:rsidR="00610B5B" w:rsidRPr="00420851">
        <w:rPr>
          <w:rFonts w:ascii="Times New Roman" w:hAnsi="Times New Roman" w:cs="Times New Roman"/>
          <w:lang w:val="id-ID"/>
        </w:rPr>
        <w:t xml:space="preserve"> selain </w:t>
      </w:r>
      <w:r w:rsidR="00610B5B" w:rsidRPr="15D0C886">
        <w:rPr>
          <w:rFonts w:ascii="Times New Roman" w:hAnsi="Times New Roman" w:cs="Times New Roman"/>
          <w:i/>
          <w:lang w:val="id-ID"/>
        </w:rPr>
        <w:t>budget</w:t>
      </w:r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engine </w:t>
      </w:r>
      <w:r w:rsidR="00610B5B" w:rsidRPr="00420851">
        <w:rPr>
          <w:rFonts w:ascii="Times New Roman" w:hAnsi="Times New Roman" w:cs="Times New Roman"/>
          <w:lang w:val="id-ID"/>
        </w:rPr>
        <w:t xml:space="preserve">penggereak atau media </w:t>
      </w:r>
      <w:r w:rsidR="00610B5B" w:rsidRPr="15D0C886">
        <w:rPr>
          <w:rFonts w:ascii="Times New Roman" w:hAnsi="Times New Roman" w:cs="Times New Roman"/>
          <w:i/>
          <w:iCs/>
          <w:lang w:val="id-ID"/>
        </w:rPr>
        <w:t>game</w:t>
      </w:r>
      <w:r w:rsidR="25048C8A" w:rsidRPr="15D0C886">
        <w:rPr>
          <w:rFonts w:ascii="Times New Roman" w:hAnsi="Times New Roman" w:cs="Times New Roman"/>
          <w:i/>
          <w:iCs/>
          <w:lang w:val="id-ID"/>
        </w:rPr>
        <w:t xml:space="preserve"> </w:t>
      </w:r>
      <w:r w:rsidR="00610B5B" w:rsidRPr="00420851">
        <w:rPr>
          <w:rFonts w:ascii="Times New Roman" w:hAnsi="Times New Roman" w:cs="Times New Roman"/>
          <w:lang w:val="id-ID"/>
        </w:rPr>
        <w:t>nya. Saat ini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engine – engine</w:t>
      </w:r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placeholder>
            <w:docPart w:val="79CD4FE6B32541B4AAF7E24BDE45FD30"/>
          </w:placeholder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placeholder>
            <w:docPart w:val="79CD4FE6B32541B4AAF7E24BDE45FD30"/>
          </w:placeholder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placeholder>
            <w:docPart w:val="79CD4FE6B32541B4AAF7E24BDE45FD30"/>
          </w:placeholder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placeholder>
            <w:docPart w:val="79CD4FE6B32541B4AAF7E24BDE45FD30"/>
          </w:placeholder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placeholder>
            <w:docPart w:val="79CD4FE6B32541B4AAF7E24BDE45FD30"/>
          </w:placeholder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placeholder>
            <w:docPart w:val="79CD4FE6B32541B4AAF7E24BDE45FD30"/>
          </w:placeholder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placeholder>
            <w:docPart w:val="79CD4FE6B32541B4AAF7E24BDE45FD30"/>
          </w:placeholder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r w:rsidR="00887F6D" w:rsidRPr="15D0C886">
        <w:rPr>
          <w:rFonts w:ascii="Times New Roman" w:hAnsi="Times New Roman" w:cs="Times New Roman"/>
          <w:i/>
          <w:lang w:val="id-ID"/>
        </w:rPr>
        <w:t>game</w:t>
      </w:r>
      <w:r w:rsidR="00887F6D" w:rsidRPr="00420851">
        <w:rPr>
          <w:rFonts w:ascii="Times New Roman" w:hAnsi="Times New Roman" w:cs="Times New Roman"/>
          <w:lang w:val="id-ID"/>
        </w:rPr>
        <w:t xml:space="preserve"> ketika akan menciptakan</w:t>
      </w:r>
      <w:r w:rsidR="00887F6D"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r w:rsidR="00887F6D" w:rsidRPr="15D0C886">
        <w:rPr>
          <w:rFonts w:ascii="Times New Roman" w:hAnsi="Times New Roman" w:cs="Times New Roman"/>
          <w:i/>
          <w:lang w:val="id-ID"/>
        </w:rPr>
        <w:t xml:space="preserve">engine </w:t>
      </w:r>
      <w:r w:rsidR="00887F6D" w:rsidRPr="00420851">
        <w:rPr>
          <w:rFonts w:ascii="Times New Roman" w:hAnsi="Times New Roman" w:cs="Times New Roman"/>
          <w:lang w:val="id-ID"/>
        </w:rPr>
        <w:t xml:space="preserve">tersebut dan melakukan pemrograman yang akan memerlukan waktu yang lama dan panjang. Selain hal tersebut, ada beberapa konsekuensi yang dihadapi yaitu untuk properti-properti yang akan diletakan di dalamnya seperti musik, gambar, kodingan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Google Play</w:t>
      </w:r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App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30567499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r w:rsidRPr="15D0C886">
        <w:rPr>
          <w:rFonts w:ascii="Times New Roman" w:hAnsi="Times New Roman" w:cs="Times New Roman"/>
          <w:i/>
          <w:lang w:val="id-ID"/>
        </w:rPr>
        <w:t xml:space="preserve">game </w:t>
      </w:r>
      <w:r w:rsidRPr="00420851">
        <w:rPr>
          <w:rFonts w:ascii="Times New Roman" w:hAnsi="Times New Roman" w:cs="Times New Roman"/>
          <w:lang w:val="id-ID"/>
        </w:rPr>
        <w:t>ingin mempercepat waktu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,</w:t>
      </w:r>
      <w:r w:rsidRPr="00420851">
        <w:rPr>
          <w:rFonts w:ascii="Times New Roman" w:hAnsi="Times New Roman" w:cs="Times New Roman"/>
          <w:lang w:val="id-ID"/>
        </w:rPr>
        <w:t xml:space="preserve"> pembuat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pat menggunak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 </w:t>
      </w:r>
      <w:r w:rsidRPr="00420851">
        <w:rPr>
          <w:rFonts w:ascii="Times New Roman" w:hAnsi="Times New Roman" w:cs="Times New Roman"/>
          <w:lang w:val="id-ID"/>
        </w:rPr>
        <w:t xml:space="preserve">yang disediakan yang dibangun diatas </w:t>
      </w:r>
      <w:r w:rsidRPr="15D0C886">
        <w:rPr>
          <w:rFonts w:ascii="Times New Roman" w:hAnsi="Times New Roman" w:cs="Times New Roman"/>
          <w:i/>
          <w:lang w:val="id-ID"/>
        </w:rPr>
        <w:t>engine-engine</w:t>
      </w:r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r w:rsidRPr="15D0C88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</w:t>
      </w:r>
      <w:r w:rsidRPr="15D0C886">
        <w:rPr>
          <w:rFonts w:ascii="Times New Roman" w:hAnsi="Times New Roman" w:cs="Times New Roman"/>
          <w:i/>
          <w:lang w:val="id-ID"/>
        </w:rPr>
        <w:t xml:space="preserve"> framework-framework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</w:t>
      </w:r>
      <w:r w:rsidR="3C2D8E02" w:rsidRPr="15D0C886">
        <w:rPr>
          <w:rFonts w:ascii="Times New Roman" w:hAnsi="Times New Roman" w:cs="Times New Roman"/>
          <w:lang w:val="id-ID"/>
        </w:rPr>
        <w:t xml:space="preserve">i </w:t>
      </w:r>
      <w:r w:rsidRPr="15D0C886">
        <w:rPr>
          <w:rFonts w:ascii="Times New Roman" w:hAnsi="Times New Roman" w:cs="Times New Roman"/>
          <w:lang w:val="id-ID"/>
        </w:rPr>
        <w:t>desain</w:t>
      </w:r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30059D45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Berangkat dari kenyataan diatas</w:t>
      </w:r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r w:rsidRPr="15D0C88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>, dimana di dalam</w:t>
      </w:r>
      <w:r w:rsidRPr="15D0C886">
        <w:rPr>
          <w:rFonts w:ascii="Times New Roman" w:hAnsi="Times New Roman" w:cs="Times New Roman"/>
          <w:i/>
          <w:lang w:val="id-ID"/>
        </w:rPr>
        <w:t xml:space="preserve"> framework</w:t>
      </w:r>
      <w:r w:rsidRPr="00420851">
        <w:rPr>
          <w:rFonts w:ascii="Times New Roman" w:hAnsi="Times New Roman" w:cs="Times New Roman"/>
          <w:lang w:val="id-ID"/>
        </w:rPr>
        <w:t xml:space="preserve"> tersebut akan menyediakan berbagain rancangan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sehingga akan mempersingkat waktu pembuat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r w:rsidRPr="15D0C886">
        <w:rPr>
          <w:rFonts w:ascii="Times New Roman" w:hAnsi="Times New Roman" w:cs="Times New Roman"/>
          <w:i/>
          <w:lang w:val="id-ID"/>
        </w:rPr>
        <w:t>game. Framework</w:t>
      </w:r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</w:t>
      </w:r>
      <w:r w:rsidR="240A6160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dan dalam pengoperasiannya, para </w:t>
      </w:r>
      <w:r w:rsidR="6B671423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1C8EE246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framework yang dapat dibuat oleh penulis adalah </w:t>
      </w:r>
      <w:r w:rsidRPr="15D0C886">
        <w:rPr>
          <w:rFonts w:ascii="Times New Roman" w:hAnsi="Times New Roman" w:cs="Times New Roman"/>
          <w:lang w:val="id-ID"/>
        </w:rPr>
        <w:t>di</w:t>
      </w:r>
      <w:r w:rsidR="3891AEE8" w:rsidRPr="15D0C886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alam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i/>
          <w:lang w:val="id-ID"/>
        </w:rPr>
        <w:t xml:space="preserve">framework </w:t>
      </w:r>
      <w:r w:rsidRPr="00420851">
        <w:rPr>
          <w:rFonts w:ascii="Times New Roman" w:hAnsi="Times New Roman" w:cs="Times New Roman"/>
          <w:lang w:val="id-ID"/>
        </w:rPr>
        <w:t xml:space="preserve">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>Virtual Reality</w:t>
      </w:r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rancang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 w:rsidRPr="00420851">
        <w:rPr>
          <w:rFonts w:ascii="Times New Roman" w:hAnsi="Times New Roman" w:cs="Times New Roman"/>
          <w:lang w:val="id-ID"/>
        </w:rPr>
        <w:t xml:space="preserve"> dilaksanakan dengan mempelajari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</w:t>
      </w:r>
      <w:r w:rsidRPr="00420851">
        <w:rPr>
          <w:rFonts w:ascii="Times New Roman" w:hAnsi="Times New Roman" w:cs="Times New Roman"/>
          <w:lang w:val="id-ID"/>
        </w:rPr>
        <w:t xml:space="preserve"> untuk dapat dipakai dalam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r w:rsidRPr="15D0C886">
        <w:rPr>
          <w:rFonts w:ascii="Times New Roman" w:hAnsi="Times New Roman" w:cs="Times New Roman"/>
          <w:i/>
          <w:lang w:val="id-ID"/>
        </w:rPr>
        <w:t xml:space="preserve">framework game </w:t>
      </w:r>
      <w:r w:rsidRPr="00420851">
        <w:rPr>
          <w:rFonts w:ascii="Times New Roman" w:hAnsi="Times New Roman" w:cs="Times New Roman"/>
          <w:lang w:val="id-ID"/>
        </w:rPr>
        <w:t xml:space="preserve">ini, </w:t>
      </w:r>
      <w:r w:rsidRPr="15D0C886">
        <w:rPr>
          <w:rFonts w:ascii="Times New Roman" w:hAnsi="Times New Roman" w:cs="Times New Roman"/>
          <w:i/>
          <w:lang w:val="id-ID"/>
        </w:rPr>
        <w:t xml:space="preserve">engine </w:t>
      </w:r>
      <w:r w:rsidRPr="00420851">
        <w:rPr>
          <w:rFonts w:ascii="Times New Roman" w:hAnsi="Times New Roman" w:cs="Times New Roman"/>
          <w:lang w:val="id-ID"/>
        </w:rPr>
        <w:t>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r w:rsidR="00F92885" w:rsidRPr="15D0C886">
        <w:rPr>
          <w:rFonts w:ascii="Times New Roman" w:hAnsi="Times New Roman" w:cs="Times New Roman"/>
          <w:i/>
          <w:lang w:val="id-ID"/>
        </w:rPr>
        <w:t>Framework</w:t>
      </w:r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r w:rsidR="00F92885" w:rsidRPr="00420851">
        <w:rPr>
          <w:rFonts w:ascii="Times New Roman" w:hAnsi="Times New Roman" w:cs="Times New Roman"/>
          <w:b/>
          <w:bCs/>
          <w:lang w:val="id-ID"/>
        </w:rPr>
        <w:t>Hexagon Engine</w:t>
      </w:r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r w:rsidR="00F92885" w:rsidRPr="00420851">
        <w:rPr>
          <w:rFonts w:ascii="Times New Roman" w:hAnsi="Times New Roman" w:cs="Times New Roman"/>
          <w:lang w:val="id-ID"/>
        </w:rPr>
        <w:lastRenderedPageBreak/>
        <w:t xml:space="preserve">Hexagon Engine meliputi diantaranya: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Serious Game</w:t>
      </w:r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Real time strategy</w:t>
      </w:r>
      <w:r w:rsidR="00F92885" w:rsidRPr="00420851">
        <w:rPr>
          <w:rFonts w:ascii="Times New Roman" w:hAnsi="Times New Roman" w:cs="Times New Roman"/>
          <w:lang w:val="id-ID"/>
        </w:rPr>
        <w:t>, Simulasi, Pendidikan &amp; Ujian, dan sebagainya. Fitur – fitur yang ada inilah yang menjadi pembeda dari</w:t>
      </w:r>
      <w:r w:rsidR="00F92885" w:rsidRPr="15D0C886">
        <w:rPr>
          <w:rFonts w:ascii="Times New Roman" w:hAnsi="Times New Roman" w:cs="Times New Roman"/>
          <w:i/>
          <w:lang w:val="id-ID"/>
        </w:rPr>
        <w:t xml:space="preserve"> framework – framework </w:t>
      </w:r>
      <w:r w:rsidR="00F92885" w:rsidRPr="00420851">
        <w:rPr>
          <w:rFonts w:ascii="Times New Roman" w:hAnsi="Times New Roman" w:cs="Times New Roman"/>
          <w:lang w:val="id-ID"/>
        </w:rPr>
        <w:t xml:space="preserve">lain yang sudah ada saat ini. Hexagon Engine memberikan wadah bagi para pembuat </w:t>
      </w:r>
      <w:r w:rsidR="00F92885" w:rsidRPr="15D0C886">
        <w:rPr>
          <w:rFonts w:ascii="Times New Roman" w:hAnsi="Times New Roman" w:cs="Times New Roman"/>
          <w:i/>
          <w:lang w:val="id-ID"/>
        </w:rPr>
        <w:t>game</w:t>
      </w:r>
      <w:r w:rsidR="00F92885" w:rsidRPr="00420851">
        <w:rPr>
          <w:rFonts w:ascii="Times New Roman" w:hAnsi="Times New Roman" w:cs="Times New Roman"/>
          <w:lang w:val="id-ID"/>
        </w:rPr>
        <w:t xml:space="preserve"> untuk menciptakan game, mengeksplor game buatannya, serta dapat menambahkan properti – properti apapun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6" w:name="_Toc61086772"/>
      <w:bookmarkStart w:id="7" w:name="_Toc61088849"/>
      <w:r w:rsidRPr="00420851">
        <w:lastRenderedPageBreak/>
        <w:t>BAB 3. METODE PELAKSANAAN</w:t>
      </w:r>
      <w:bookmarkEnd w:id="6"/>
      <w:bookmarkEnd w:id="7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laksanaan perancangan Hexagon Engine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Studi literatur ten</w:t>
      </w:r>
      <w:r>
        <w:rPr>
          <w:rFonts w:ascii="Times New Roman" w:hAnsi="Times New Roman" w:cs="Times New Roman"/>
          <w:lang w:val="en-US"/>
        </w:rPr>
        <w:t>t</w:t>
      </w:r>
      <w:r w:rsidRPr="00420851">
        <w:rPr>
          <w:rFonts w:ascii="Times New Roman" w:hAnsi="Times New Roman" w:cs="Times New Roman"/>
          <w:lang w:val="id-ID"/>
        </w:rPr>
        <w:t>an</w:t>
      </w:r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r w:rsidRPr="15D0C886">
        <w:rPr>
          <w:rFonts w:ascii="Times New Roman" w:hAnsi="Times New Roman" w:cs="Times New Roman"/>
          <w:i/>
          <w:lang w:val="id-ID"/>
        </w:rPr>
        <w:t>game</w:t>
      </w:r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lam perancangan </w:t>
      </w:r>
      <w:r w:rsidRPr="15D0C886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, di perlukan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dalam engine penggerak </w:t>
      </w:r>
      <w:r w:rsidRPr="15D0C88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, maka untuk menunjang proses perancangan, dipelajari teori-teori tentang coding dan game engine programing, yaitu cara kerja engine. Setelah mempelajari literatur-literatur yang terkait dengan pemrograman engine, maka akan digunakan untuk merancang mekanisme pembuatan </w:t>
      </w:r>
      <w:r w:rsidRPr="15D0C886">
        <w:rPr>
          <w:rFonts w:ascii="Times New Roman" w:hAnsi="Times New Roman" w:cs="Times New Roman"/>
          <w:i/>
          <w:lang w:val="en-US"/>
        </w:rPr>
        <w:t>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netapan langkah – langkah pembuat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03BE6A15" w:rsidR="006B6F52" w:rsidRPr="000B1757" w:rsidRDefault="7EE94B9A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8218129">
        <w:rPr>
          <w:rFonts w:ascii="Times New Roman" w:hAnsi="Times New Roman" w:cs="Times New Roman"/>
          <w:lang w:val="en-US"/>
        </w:rPr>
        <w:t xml:space="preserve"> </w:t>
      </w:r>
      <w:r w:rsidR="006B6F52">
        <w:rPr>
          <w:rFonts w:ascii="Times New Roman" w:hAnsi="Times New Roman" w:cs="Times New Roman"/>
          <w:lang w:val="en-US"/>
        </w:rPr>
        <w:t xml:space="preserve"> </w:t>
      </w:r>
      <w:r w:rsidR="006B6F52" w:rsidRPr="000B1757">
        <w:rPr>
          <w:rFonts w:ascii="Times New Roman" w:hAnsi="Times New Roman" w:cs="Times New Roman"/>
          <w:lang w:val="en-US"/>
        </w:rPr>
        <w:t xml:space="preserve">Disiapkan engine yang akan digunakan dalam penggerak </w:t>
      </w:r>
      <w:r w:rsidR="006B6F52" w:rsidRPr="15D0C886">
        <w:rPr>
          <w:rFonts w:ascii="Times New Roman" w:hAnsi="Times New Roman" w:cs="Times New Roman"/>
          <w:i/>
          <w:lang w:val="en-US"/>
        </w:rPr>
        <w:t>framework. Engine</w:t>
      </w:r>
      <w:r w:rsidR="006B6F52">
        <w:rPr>
          <w:rFonts w:ascii="Times New Roman" w:hAnsi="Times New Roman" w:cs="Times New Roman"/>
          <w:lang w:val="en-US"/>
        </w:rPr>
        <w:t xml:space="preserve"> yang akan digunakan adalah Godot</w:t>
      </w:r>
    </w:p>
    <w:p w14:paraId="11EC58A0" w14:textId="48E5625F" w:rsidR="006B6F52" w:rsidRDefault="291CED53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8218129">
        <w:rPr>
          <w:rFonts w:ascii="Times New Roman" w:hAnsi="Times New Roman" w:cs="Times New Roman"/>
          <w:lang w:val="en-US"/>
        </w:rPr>
        <w:t xml:space="preserve"> </w:t>
      </w:r>
      <w:r w:rsidR="006B6F52">
        <w:rPr>
          <w:rFonts w:ascii="Times New Roman" w:hAnsi="Times New Roman" w:cs="Times New Roman"/>
          <w:lang w:val="en-US"/>
        </w:rPr>
        <w:t xml:space="preserve"> Dibuat program </w:t>
      </w:r>
      <w:r w:rsidR="006B6F52" w:rsidRPr="15D0C886">
        <w:rPr>
          <w:rFonts w:ascii="Times New Roman" w:hAnsi="Times New Roman" w:cs="Times New Roman"/>
          <w:i/>
          <w:lang w:val="en-US"/>
        </w:rPr>
        <w:t>coding framework</w:t>
      </w:r>
      <w:r w:rsidR="006B6F52">
        <w:rPr>
          <w:rFonts w:ascii="Times New Roman" w:hAnsi="Times New Roman" w:cs="Times New Roman"/>
          <w:lang w:val="en-US"/>
        </w:rPr>
        <w:t>.</w:t>
      </w:r>
    </w:p>
    <w:p w14:paraId="3310A980" w14:textId="5B58093D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Dibuat program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beberapa tipe </w:t>
      </w:r>
      <w:r w:rsidRPr="15D0C886">
        <w:rPr>
          <w:rFonts w:ascii="Times New Roman" w:hAnsi="Times New Roman" w:cs="Times New Roman"/>
          <w:i/>
          <w:lang w:val="en-US"/>
        </w:rPr>
        <w:t>game</w:t>
      </w:r>
      <w:r>
        <w:rPr>
          <w:rFonts w:ascii="Times New Roman" w:hAnsi="Times New Roman" w:cs="Times New Roman"/>
          <w:lang w:val="en-US"/>
        </w:rPr>
        <w:t xml:space="preserve"> misalnya </w:t>
      </w:r>
      <w:r w:rsidRPr="15D0C886">
        <w:rPr>
          <w:rFonts w:ascii="Times New Roman" w:hAnsi="Times New Roman" w:cs="Times New Roman"/>
          <w:i/>
          <w:lang w:val="en-US"/>
        </w:rPr>
        <w:t>platformer, VR</w:t>
      </w:r>
      <w:r>
        <w:rPr>
          <w:rFonts w:ascii="Times New Roman" w:hAnsi="Times New Roman" w:cs="Times New Roman"/>
          <w:lang w:val="en-US"/>
        </w:rPr>
        <w:t>, simulasi Pendidikan, dll</w:t>
      </w:r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>Review frame work yang sudah siap digunakan</w:t>
      </w:r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6B216FF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coba </w:t>
      </w:r>
      <w:r w:rsidRPr="15D0C886">
        <w:rPr>
          <w:rFonts w:ascii="Times New Roman" w:hAnsi="Times New Roman" w:cs="Times New Roman"/>
          <w:lang w:val="en-US"/>
        </w:rPr>
        <w:t>sist</w:t>
      </w:r>
      <w:r w:rsidR="6C491456" w:rsidRPr="15D0C886">
        <w:rPr>
          <w:rFonts w:ascii="Times New Roman" w:hAnsi="Times New Roman" w:cs="Times New Roman"/>
          <w:lang w:val="en-US"/>
        </w:rPr>
        <w:t>e</w:t>
      </w:r>
      <w:r w:rsidRPr="15D0C886">
        <w:rPr>
          <w:rFonts w:ascii="Times New Roman" w:hAnsi="Times New Roman" w:cs="Times New Roman"/>
          <w:lang w:val="en-US"/>
        </w:rPr>
        <w:t>m</w:t>
      </w:r>
      <w:r>
        <w:rPr>
          <w:rFonts w:ascii="Times New Roman" w:hAnsi="Times New Roman" w:cs="Times New Roman"/>
          <w:lang w:val="en-US"/>
        </w:rPr>
        <w:t xml:space="preserve"> dan</w:t>
      </w:r>
      <w:r w:rsidRPr="15D0C886">
        <w:rPr>
          <w:rFonts w:ascii="Times New Roman" w:hAnsi="Times New Roman" w:cs="Times New Roman"/>
          <w:i/>
          <w:lang w:val="en-US"/>
        </w:rPr>
        <w:t xml:space="preserve"> game</w:t>
      </w:r>
      <w:r>
        <w:rPr>
          <w:rFonts w:ascii="Times New Roman" w:hAnsi="Times New Roman" w:cs="Times New Roman"/>
          <w:lang w:val="en-US"/>
        </w:rPr>
        <w:t xml:space="preserve"> yang sudah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sudah diuji coba ke </w:t>
      </w:r>
      <w:r w:rsidRPr="15D0C886">
        <w:rPr>
          <w:rFonts w:ascii="Times New Roman" w:hAnsi="Times New Roman" w:cs="Times New Roman"/>
          <w:i/>
          <w:lang w:val="en-US"/>
        </w:rPr>
        <w:t>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embuatan Laporan skripsi dan review hasil perancangan dan membuat kesimpulan.</w:t>
      </w:r>
    </w:p>
    <w:p w14:paraId="389C3C91" w14:textId="77777777" w:rsidR="00E037B3" w:rsidRDefault="00E037B3">
      <w:pPr>
        <w:spacing w:before="0" w:beforeAutospacing="0" w:after="160" w:afterAutospacing="0" w:line="259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br w:type="page"/>
      </w:r>
    </w:p>
    <w:p w14:paraId="25489B96" w14:textId="77777777" w:rsidR="00E037B3" w:rsidRDefault="00E037B3" w:rsidP="005D1472">
      <w:pPr>
        <w:pStyle w:val="Judul1"/>
        <w:rPr>
          <w:lang w:val="id-ID"/>
        </w:rPr>
      </w:pPr>
      <w:bookmarkStart w:id="8" w:name="_Toc61086773"/>
      <w:bookmarkStart w:id="9" w:name="_Toc61088850"/>
      <w:r w:rsidRPr="00E037B3">
        <w:rPr>
          <w:lang w:val="id-ID"/>
        </w:rPr>
        <w:lastRenderedPageBreak/>
        <w:t>BAB 4. PERANCANGAN FRAMEWOR</w:t>
      </w:r>
      <w:r>
        <w:rPr>
          <w:lang w:val="id-ID"/>
        </w:rPr>
        <w:t>K</w:t>
      </w:r>
      <w:bookmarkEnd w:id="8"/>
      <w:bookmarkEnd w:id="9"/>
    </w:p>
    <w:p w14:paraId="0D82E198" w14:textId="7B597D7E" w:rsid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DD2B0B">
        <w:rPr>
          <w:rFonts w:ascii="Times New Roman" w:hAnsi="Times New Roman" w:cs="Times New Roman"/>
        </w:rPr>
        <w:t>Gambaran hasil rancangan framework hexagone engine adalah sebagai berikut :</w:t>
      </w:r>
      <w:r>
        <w:br/>
      </w:r>
      <w:r>
        <w:rPr>
          <w:noProof/>
        </w:rPr>
        <w:drawing>
          <wp:inline distT="0" distB="0" distL="0" distR="0" wp14:anchorId="485ADC04" wp14:editId="4287C2C1">
            <wp:extent cx="5731510" cy="3223895"/>
            <wp:effectExtent l="0" t="0" r="2540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48702" wp14:editId="60F1E1F3">
            <wp:extent cx="5731510" cy="3223895"/>
            <wp:effectExtent l="0" t="0" r="2540" b="0"/>
            <wp:docPr id="3" name="Gambar 3" descr="Sebuah gambar berisi teks, cuplikan layar, hijau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23095F" wp14:editId="1A250B85">
            <wp:extent cx="5731510" cy="3223895"/>
            <wp:effectExtent l="0" t="0" r="2540" b="0"/>
            <wp:docPr id="4" name="Gambar 4" descr="Sebuah gambar berisi teks, meja biliar, bola biliar, meja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04EA6" wp14:editId="6DFCC813">
            <wp:extent cx="5731510" cy="3223895"/>
            <wp:effectExtent l="0" t="0" r="2540" b="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E749" w14:textId="7B39D2F2" w:rsidR="00B805BF" w:rsidRP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E037B3">
        <w:rPr>
          <w:rFonts w:ascii="Times New Roman" w:hAnsi="Times New Roman" w:cs="Times New Roman"/>
        </w:rPr>
        <w:lastRenderedPageBreak/>
        <w:t>Sample programe hexagone engine sebagai gambaran :</w:t>
      </w:r>
      <w:r w:rsidRPr="00E037B3">
        <w:rPr>
          <w:highlight w:val="yellow"/>
          <w:lang w:val="id-ID"/>
        </w:rPr>
        <w:t xml:space="preserve"> </w:t>
      </w:r>
      <w:r>
        <w:br/>
      </w:r>
      <w:r>
        <w:rPr>
          <w:noProof/>
        </w:rPr>
        <w:drawing>
          <wp:inline distT="0" distB="0" distL="0" distR="0" wp14:anchorId="6C106D94" wp14:editId="193679F7">
            <wp:extent cx="5731510" cy="3223895"/>
            <wp:effectExtent l="0" t="0" r="2540" b="0"/>
            <wp:docPr id="6" name="Gambar 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5E7F5A" wp14:editId="3A286B5E">
            <wp:extent cx="5731510" cy="3134360"/>
            <wp:effectExtent l="0" t="0" r="2540" b="8890"/>
            <wp:docPr id="7" name="Gambar 7" descr="Sebuah gambar berisi teks, monitor, cuplikan laya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05BF" w:rsidRPr="00E037B3">
        <w:rPr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10" w:name="_Toc61086774"/>
      <w:bookmarkStart w:id="11" w:name="_Toc61088851"/>
      <w:r w:rsidRPr="00420851">
        <w:lastRenderedPageBreak/>
        <w:t>DAFTAR PUSTAKA</w:t>
      </w:r>
      <w:bookmarkEnd w:id="10"/>
      <w:bookmarkEnd w:id="11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5CAF5FF3" w:rsidR="00B805BF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p w14:paraId="4F00D221" w14:textId="6D8A288F" w:rsidR="00613ADC" w:rsidRDefault="00613ADC">
      <w:pPr>
        <w:spacing w:before="0" w:beforeAutospacing="0" w:after="160" w:afterAutospacing="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9D0E21B" w14:textId="356F7A53" w:rsidR="00613ADC" w:rsidRPr="00F951A8" w:rsidRDefault="00613ADC" w:rsidP="00F951A8">
      <w:pPr>
        <w:pStyle w:val="Judul1"/>
        <w:rPr>
          <w:lang w:val="id-ID"/>
        </w:rPr>
      </w:pPr>
      <w:bookmarkStart w:id="12" w:name="_Toc61086775"/>
      <w:bookmarkStart w:id="13" w:name="_Toc61088852"/>
      <w:r>
        <w:rPr>
          <w:lang w:val="id-ID"/>
        </w:rPr>
        <w:lastRenderedPageBreak/>
        <w:t>LAMPIRAN</w:t>
      </w:r>
      <w:bookmarkEnd w:id="12"/>
      <w:bookmarkEnd w:id="13"/>
    </w:p>
    <w:p w14:paraId="239C3A77" w14:textId="77231CC3" w:rsidR="00D4754C" w:rsidRDefault="005542AE" w:rsidP="0024425F">
      <w:pPr>
        <w:pStyle w:val="DaftarParagraf"/>
        <w:numPr>
          <w:ilvl w:val="1"/>
          <w:numId w:val="13"/>
        </w:numPr>
        <w:ind w:left="284"/>
        <w:rPr>
          <w:lang w:val="id-ID"/>
        </w:rPr>
      </w:pPr>
      <w:r>
        <w:rPr>
          <w:lang w:val="id-ID"/>
        </w:rPr>
        <w:t>Chat dengan Bapak David</w:t>
      </w:r>
      <w:r>
        <w:br/>
      </w:r>
      <w:r>
        <w:rPr>
          <w:noProof/>
        </w:rPr>
        <w:drawing>
          <wp:inline distT="0" distB="0" distL="0" distR="0" wp14:anchorId="70EB5589" wp14:editId="19B305D2">
            <wp:extent cx="3946136" cy="7086600"/>
            <wp:effectExtent l="0" t="0" r="0" b="0"/>
            <wp:docPr id="18" name="Gambar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859" cy="708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160694FC" wp14:editId="534ED540">
            <wp:extent cx="4467849" cy="8183117"/>
            <wp:effectExtent l="0" t="0" r="9525" b="0"/>
            <wp:docPr id="19" name="Gambar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818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587">
        <w:br/>
      </w:r>
      <w:r w:rsidR="00A10587">
        <w:rPr>
          <w:noProof/>
        </w:rPr>
        <w:lastRenderedPageBreak/>
        <w:drawing>
          <wp:inline distT="0" distB="0" distL="0" distR="0" wp14:anchorId="6AD50012" wp14:editId="26A7DFA0">
            <wp:extent cx="4639323" cy="8192644"/>
            <wp:effectExtent l="0" t="0" r="8890" b="0"/>
            <wp:docPr id="20" name="Gambar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19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br/>
      </w:r>
      <w:r w:rsidR="0031609A">
        <w:rPr>
          <w:noProof/>
        </w:rPr>
        <w:lastRenderedPageBreak/>
        <w:drawing>
          <wp:inline distT="0" distB="0" distL="0" distR="0" wp14:anchorId="642FA589" wp14:editId="08BA47E1">
            <wp:extent cx="4572640" cy="8259327"/>
            <wp:effectExtent l="0" t="0" r="0" b="8890"/>
            <wp:docPr id="21" name="Gambar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2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br/>
      </w:r>
      <w:r w:rsidR="003F763B">
        <w:rPr>
          <w:noProof/>
        </w:rPr>
        <w:lastRenderedPageBreak/>
        <w:drawing>
          <wp:inline distT="0" distB="0" distL="0" distR="0" wp14:anchorId="3105B34B" wp14:editId="6827F4C9">
            <wp:extent cx="4534533" cy="8125957"/>
            <wp:effectExtent l="0" t="0" r="0" b="8890"/>
            <wp:docPr id="22" name="Gambar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25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63B">
        <w:br/>
      </w:r>
      <w:r w:rsidR="00333DAA">
        <w:rPr>
          <w:noProof/>
        </w:rPr>
        <w:lastRenderedPageBreak/>
        <w:drawing>
          <wp:inline distT="0" distB="0" distL="0" distR="0" wp14:anchorId="1AD6AFE8" wp14:editId="240AEA3C">
            <wp:extent cx="4582164" cy="8268855"/>
            <wp:effectExtent l="0" t="0" r="8890" b="0"/>
            <wp:docPr id="23" name="Gambar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DAA">
        <w:br/>
      </w:r>
      <w:r w:rsidR="00C80DC5">
        <w:rPr>
          <w:noProof/>
        </w:rPr>
        <w:lastRenderedPageBreak/>
        <w:drawing>
          <wp:inline distT="0" distB="0" distL="0" distR="0" wp14:anchorId="0395EFFF" wp14:editId="51E0061D">
            <wp:extent cx="4591692" cy="8316486"/>
            <wp:effectExtent l="0" t="0" r="0" b="8890"/>
            <wp:docPr id="24" name="Gambar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2" cy="831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br/>
      </w:r>
      <w:r w:rsidR="00C80DC5">
        <w:rPr>
          <w:noProof/>
        </w:rPr>
        <w:lastRenderedPageBreak/>
        <w:drawing>
          <wp:inline distT="0" distB="0" distL="0" distR="0" wp14:anchorId="18233C9C" wp14:editId="4F3BB98B">
            <wp:extent cx="4582164" cy="8306958"/>
            <wp:effectExtent l="0" t="0" r="8890" b="0"/>
            <wp:docPr id="25" name="Gambar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306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br/>
      </w:r>
      <w:r w:rsidR="004223DB">
        <w:rPr>
          <w:noProof/>
        </w:rPr>
        <w:lastRenderedPageBreak/>
        <w:drawing>
          <wp:inline distT="0" distB="0" distL="0" distR="0" wp14:anchorId="0C34A904" wp14:editId="76D948F0">
            <wp:extent cx="4601215" cy="8164066"/>
            <wp:effectExtent l="0" t="0" r="8890" b="8890"/>
            <wp:docPr id="26" name="Gambar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5" cy="816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4223DB">
        <w:rPr>
          <w:noProof/>
        </w:rPr>
        <w:lastRenderedPageBreak/>
        <w:drawing>
          <wp:inline distT="0" distB="0" distL="0" distR="0" wp14:anchorId="036DE1C1" wp14:editId="472B18A1">
            <wp:extent cx="4534533" cy="8192644"/>
            <wp:effectExtent l="0" t="0" r="0" b="0"/>
            <wp:docPr id="27" name="Gambar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9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4223DB">
        <w:rPr>
          <w:noProof/>
        </w:rPr>
        <w:lastRenderedPageBreak/>
        <w:drawing>
          <wp:inline distT="0" distB="0" distL="0" distR="0" wp14:anchorId="0C851166" wp14:editId="5996F794">
            <wp:extent cx="4572640" cy="8326010"/>
            <wp:effectExtent l="0" t="0" r="0" b="0"/>
            <wp:docPr id="28" name="Gambar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32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1016AC">
        <w:rPr>
          <w:noProof/>
        </w:rPr>
        <w:lastRenderedPageBreak/>
        <w:drawing>
          <wp:inline distT="0" distB="0" distL="0" distR="0" wp14:anchorId="3D4C42E3" wp14:editId="18F29D1C">
            <wp:extent cx="4582164" cy="8097378"/>
            <wp:effectExtent l="0" t="0" r="8890" b="0"/>
            <wp:docPr id="29" name="Gambar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09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br/>
      </w:r>
      <w:r w:rsidR="001016AC">
        <w:rPr>
          <w:noProof/>
        </w:rPr>
        <w:lastRenderedPageBreak/>
        <w:drawing>
          <wp:inline distT="0" distB="0" distL="0" distR="0" wp14:anchorId="3F70C66D" wp14:editId="6C022BE5">
            <wp:extent cx="4582164" cy="8202168"/>
            <wp:effectExtent l="0" t="0" r="8890" b="8890"/>
            <wp:docPr id="30" name="Gambar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0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br/>
      </w:r>
      <w:r w:rsidR="001016AC">
        <w:rPr>
          <w:noProof/>
        </w:rPr>
        <w:lastRenderedPageBreak/>
        <w:drawing>
          <wp:inline distT="0" distB="0" distL="0" distR="0" wp14:anchorId="6EDB2EB4" wp14:editId="1781CB8E">
            <wp:extent cx="4505954" cy="4020111"/>
            <wp:effectExtent l="0" t="0" r="9525" b="0"/>
            <wp:docPr id="31" name="Gambar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7EF2">
        <w:rPr>
          <w:lang w:val="id-ID"/>
        </w:rPr>
        <w:br/>
      </w:r>
    </w:p>
    <w:p w14:paraId="0FC1E059" w14:textId="134A9802" w:rsidR="00D4754C" w:rsidRPr="00613ADC" w:rsidRDefault="00512AE6" w:rsidP="004722D7">
      <w:pPr>
        <w:pStyle w:val="DaftarParagraf"/>
        <w:numPr>
          <w:ilvl w:val="1"/>
          <w:numId w:val="13"/>
        </w:numPr>
        <w:rPr>
          <w:lang w:val="id-ID"/>
        </w:rPr>
      </w:pPr>
      <w:r>
        <w:rPr>
          <w:noProof/>
          <w:lang w:val="id-ID"/>
        </w:rPr>
        <w:lastRenderedPageBreak/>
        <w:drawing>
          <wp:anchor distT="0" distB="0" distL="114300" distR="114300" simplePos="0" relativeHeight="251658240" behindDoc="0" locked="0" layoutInCell="1" allowOverlap="1" wp14:anchorId="2FB64DA2" wp14:editId="12C28EA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988435" cy="8863330"/>
            <wp:effectExtent l="0" t="0" r="0" b="0"/>
            <wp:wrapTopAndBottom/>
            <wp:docPr id="32" name="Gambar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ambar 3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843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4754C" w:rsidRPr="00613ADC" w:rsidSect="0074169A">
      <w:headerReference w:type="default" r:id="rId37"/>
      <w:footerReference w:type="default" r:id="rId38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1BD94D" w14:textId="77777777" w:rsidR="00AB41BD" w:rsidRDefault="00AB41BD" w:rsidP="0074169A">
      <w:pPr>
        <w:spacing w:before="0" w:after="0" w:line="240" w:lineRule="auto"/>
      </w:pPr>
      <w:r>
        <w:separator/>
      </w:r>
    </w:p>
  </w:endnote>
  <w:endnote w:type="continuationSeparator" w:id="0">
    <w:p w14:paraId="5A6DA503" w14:textId="77777777" w:rsidR="00AB41BD" w:rsidRDefault="00AB41BD" w:rsidP="0074169A">
      <w:pPr>
        <w:spacing w:before="0" w:after="0" w:line="240" w:lineRule="auto"/>
      </w:pPr>
      <w:r>
        <w:continuationSeparator/>
      </w:r>
    </w:p>
  </w:endnote>
  <w:endnote w:type="continuationNotice" w:id="1">
    <w:p w14:paraId="76BE9EEC" w14:textId="77777777" w:rsidR="00AB41BD" w:rsidRDefault="00AB41B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41DA0" w14:textId="77777777" w:rsidR="00AB41BD" w:rsidRDefault="00AB41BD" w:rsidP="0074169A">
      <w:pPr>
        <w:spacing w:before="0" w:after="0" w:line="240" w:lineRule="auto"/>
      </w:pPr>
      <w:r>
        <w:separator/>
      </w:r>
    </w:p>
  </w:footnote>
  <w:footnote w:type="continuationSeparator" w:id="0">
    <w:p w14:paraId="3B169C81" w14:textId="77777777" w:rsidR="00AB41BD" w:rsidRDefault="00AB41BD" w:rsidP="0074169A">
      <w:pPr>
        <w:spacing w:before="0" w:after="0" w:line="240" w:lineRule="auto"/>
      </w:pPr>
      <w:r>
        <w:continuationSeparator/>
      </w:r>
    </w:p>
  </w:footnote>
  <w:footnote w:type="continuationNotice" w:id="1">
    <w:p w14:paraId="370ED7C3" w14:textId="77777777" w:rsidR="00AB41BD" w:rsidRDefault="00AB41B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5061A"/>
    <w:multiLevelType w:val="hybridMultilevel"/>
    <w:tmpl w:val="FFFFFFFF"/>
    <w:lvl w:ilvl="0" w:tplc="616E41CE">
      <w:start w:val="1"/>
      <w:numFmt w:val="decimal"/>
      <w:lvlText w:val="%1."/>
      <w:lvlJc w:val="left"/>
      <w:pPr>
        <w:ind w:left="720" w:hanging="360"/>
      </w:pPr>
    </w:lvl>
    <w:lvl w:ilvl="1" w:tplc="E00A6834">
      <w:start w:val="1"/>
      <w:numFmt w:val="lowerLetter"/>
      <w:lvlText w:val="%2."/>
      <w:lvlJc w:val="left"/>
      <w:pPr>
        <w:ind w:left="1440" w:hanging="360"/>
      </w:pPr>
    </w:lvl>
    <w:lvl w:ilvl="2" w:tplc="F6C47C94">
      <w:start w:val="1"/>
      <w:numFmt w:val="lowerRoman"/>
      <w:lvlText w:val="%3."/>
      <w:lvlJc w:val="right"/>
      <w:pPr>
        <w:ind w:left="2160" w:hanging="180"/>
      </w:pPr>
    </w:lvl>
    <w:lvl w:ilvl="3" w:tplc="DCA8DB52">
      <w:start w:val="1"/>
      <w:numFmt w:val="decimal"/>
      <w:lvlText w:val="%4."/>
      <w:lvlJc w:val="left"/>
      <w:pPr>
        <w:ind w:left="2880" w:hanging="360"/>
      </w:pPr>
    </w:lvl>
    <w:lvl w:ilvl="4" w:tplc="59A4822C">
      <w:start w:val="1"/>
      <w:numFmt w:val="lowerLetter"/>
      <w:lvlText w:val="%5."/>
      <w:lvlJc w:val="left"/>
      <w:pPr>
        <w:ind w:left="3600" w:hanging="360"/>
      </w:pPr>
    </w:lvl>
    <w:lvl w:ilvl="5" w:tplc="326A97C8">
      <w:start w:val="1"/>
      <w:numFmt w:val="lowerRoman"/>
      <w:lvlText w:val="%6."/>
      <w:lvlJc w:val="right"/>
      <w:pPr>
        <w:ind w:left="4320" w:hanging="180"/>
      </w:pPr>
    </w:lvl>
    <w:lvl w:ilvl="6" w:tplc="4D344A22">
      <w:start w:val="1"/>
      <w:numFmt w:val="decimal"/>
      <w:lvlText w:val="%7."/>
      <w:lvlJc w:val="left"/>
      <w:pPr>
        <w:ind w:left="5040" w:hanging="360"/>
      </w:pPr>
    </w:lvl>
    <w:lvl w:ilvl="7" w:tplc="63A88FE8">
      <w:start w:val="1"/>
      <w:numFmt w:val="lowerLetter"/>
      <w:lvlText w:val="%8."/>
      <w:lvlJc w:val="left"/>
      <w:pPr>
        <w:ind w:left="5760" w:hanging="360"/>
      </w:pPr>
    </w:lvl>
    <w:lvl w:ilvl="8" w:tplc="5552872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320B5"/>
    <w:multiLevelType w:val="hybridMultilevel"/>
    <w:tmpl w:val="FFFFFFFF"/>
    <w:lvl w:ilvl="0" w:tplc="D310A3D0">
      <w:start w:val="1"/>
      <w:numFmt w:val="decimal"/>
      <w:lvlText w:val="%1."/>
      <w:lvlJc w:val="left"/>
      <w:pPr>
        <w:ind w:left="720" w:hanging="360"/>
      </w:pPr>
    </w:lvl>
    <w:lvl w:ilvl="1" w:tplc="066CA66C">
      <w:start w:val="1"/>
      <w:numFmt w:val="lowerLetter"/>
      <w:lvlText w:val="%2."/>
      <w:lvlJc w:val="left"/>
      <w:pPr>
        <w:ind w:left="1440" w:hanging="360"/>
      </w:pPr>
    </w:lvl>
    <w:lvl w:ilvl="2" w:tplc="20ACE34A">
      <w:start w:val="1"/>
      <w:numFmt w:val="lowerRoman"/>
      <w:lvlText w:val="%3."/>
      <w:lvlJc w:val="right"/>
      <w:pPr>
        <w:ind w:left="2160" w:hanging="180"/>
      </w:pPr>
    </w:lvl>
    <w:lvl w:ilvl="3" w:tplc="284EAF86">
      <w:start w:val="1"/>
      <w:numFmt w:val="decimal"/>
      <w:lvlText w:val="%4."/>
      <w:lvlJc w:val="left"/>
      <w:pPr>
        <w:ind w:left="2880" w:hanging="360"/>
      </w:pPr>
    </w:lvl>
    <w:lvl w:ilvl="4" w:tplc="2BDC209A">
      <w:start w:val="1"/>
      <w:numFmt w:val="lowerLetter"/>
      <w:lvlText w:val="%5."/>
      <w:lvlJc w:val="left"/>
      <w:pPr>
        <w:ind w:left="3600" w:hanging="360"/>
      </w:pPr>
    </w:lvl>
    <w:lvl w:ilvl="5" w:tplc="FE06E5E2">
      <w:start w:val="1"/>
      <w:numFmt w:val="lowerRoman"/>
      <w:lvlText w:val="%6."/>
      <w:lvlJc w:val="right"/>
      <w:pPr>
        <w:ind w:left="4320" w:hanging="180"/>
      </w:pPr>
    </w:lvl>
    <w:lvl w:ilvl="6" w:tplc="9DFC609C">
      <w:start w:val="1"/>
      <w:numFmt w:val="decimal"/>
      <w:lvlText w:val="%7."/>
      <w:lvlJc w:val="left"/>
      <w:pPr>
        <w:ind w:left="5040" w:hanging="360"/>
      </w:pPr>
    </w:lvl>
    <w:lvl w:ilvl="7" w:tplc="B346F0B2">
      <w:start w:val="1"/>
      <w:numFmt w:val="lowerLetter"/>
      <w:lvlText w:val="%8."/>
      <w:lvlJc w:val="left"/>
      <w:pPr>
        <w:ind w:left="5760" w:hanging="360"/>
      </w:pPr>
    </w:lvl>
    <w:lvl w:ilvl="8" w:tplc="A56A424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029AE"/>
    <w:multiLevelType w:val="multilevel"/>
    <w:tmpl w:val="358204D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21171"/>
    <w:multiLevelType w:val="hybridMultilevel"/>
    <w:tmpl w:val="FFFFFFFF"/>
    <w:lvl w:ilvl="0" w:tplc="C14AA95E">
      <w:start w:val="1"/>
      <w:numFmt w:val="decimal"/>
      <w:lvlText w:val="%1."/>
      <w:lvlJc w:val="left"/>
      <w:pPr>
        <w:ind w:left="720" w:hanging="360"/>
      </w:pPr>
    </w:lvl>
    <w:lvl w:ilvl="1" w:tplc="2C226530">
      <w:start w:val="1"/>
      <w:numFmt w:val="lowerLetter"/>
      <w:lvlText w:val="%2."/>
      <w:lvlJc w:val="left"/>
      <w:pPr>
        <w:ind w:left="1440" w:hanging="360"/>
      </w:pPr>
    </w:lvl>
    <w:lvl w:ilvl="2" w:tplc="61E292F0">
      <w:start w:val="1"/>
      <w:numFmt w:val="lowerRoman"/>
      <w:lvlText w:val="%3."/>
      <w:lvlJc w:val="right"/>
      <w:pPr>
        <w:ind w:left="2160" w:hanging="180"/>
      </w:pPr>
    </w:lvl>
    <w:lvl w:ilvl="3" w:tplc="A002DB04">
      <w:start w:val="1"/>
      <w:numFmt w:val="decimal"/>
      <w:lvlText w:val="%4."/>
      <w:lvlJc w:val="left"/>
      <w:pPr>
        <w:ind w:left="2880" w:hanging="360"/>
      </w:pPr>
    </w:lvl>
    <w:lvl w:ilvl="4" w:tplc="E378F684">
      <w:start w:val="1"/>
      <w:numFmt w:val="lowerLetter"/>
      <w:lvlText w:val="%5."/>
      <w:lvlJc w:val="left"/>
      <w:pPr>
        <w:ind w:left="3600" w:hanging="360"/>
      </w:pPr>
    </w:lvl>
    <w:lvl w:ilvl="5" w:tplc="EC308202">
      <w:start w:val="1"/>
      <w:numFmt w:val="lowerRoman"/>
      <w:lvlText w:val="%6."/>
      <w:lvlJc w:val="right"/>
      <w:pPr>
        <w:ind w:left="4320" w:hanging="180"/>
      </w:pPr>
    </w:lvl>
    <w:lvl w:ilvl="6" w:tplc="EAE27D22">
      <w:start w:val="1"/>
      <w:numFmt w:val="decimal"/>
      <w:lvlText w:val="%7."/>
      <w:lvlJc w:val="left"/>
      <w:pPr>
        <w:ind w:left="5040" w:hanging="360"/>
      </w:pPr>
    </w:lvl>
    <w:lvl w:ilvl="7" w:tplc="E206996E">
      <w:start w:val="1"/>
      <w:numFmt w:val="lowerLetter"/>
      <w:lvlText w:val="%8."/>
      <w:lvlJc w:val="left"/>
      <w:pPr>
        <w:ind w:left="5760" w:hanging="360"/>
      </w:pPr>
    </w:lvl>
    <w:lvl w:ilvl="8" w:tplc="8EB43A1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9568B"/>
    <w:multiLevelType w:val="multilevel"/>
    <w:tmpl w:val="FC0E59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0B4E33"/>
    <w:multiLevelType w:val="multilevel"/>
    <w:tmpl w:val="87321EC2"/>
    <w:lvl w:ilvl="0">
      <w:start w:val="1"/>
      <w:numFmt w:val="decimal"/>
      <w:lvlText w:val="%1."/>
      <w:lvlJc w:val="left"/>
      <w:pPr>
        <w:ind w:left="396" w:hanging="396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AD4777"/>
    <w:multiLevelType w:val="hybridMultilevel"/>
    <w:tmpl w:val="9440F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9CA37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593CBE"/>
    <w:multiLevelType w:val="hybridMultilevel"/>
    <w:tmpl w:val="FFFFFFFF"/>
    <w:lvl w:ilvl="0" w:tplc="1882A81A">
      <w:start w:val="1"/>
      <w:numFmt w:val="decimal"/>
      <w:lvlText w:val="%1."/>
      <w:lvlJc w:val="left"/>
      <w:pPr>
        <w:ind w:left="720" w:hanging="360"/>
      </w:pPr>
    </w:lvl>
    <w:lvl w:ilvl="1" w:tplc="88B4F4B0">
      <w:start w:val="1"/>
      <w:numFmt w:val="lowerLetter"/>
      <w:lvlText w:val="%2."/>
      <w:lvlJc w:val="left"/>
      <w:pPr>
        <w:ind w:left="1440" w:hanging="360"/>
      </w:pPr>
    </w:lvl>
    <w:lvl w:ilvl="2" w:tplc="96665462">
      <w:start w:val="1"/>
      <w:numFmt w:val="lowerRoman"/>
      <w:lvlText w:val="%3."/>
      <w:lvlJc w:val="right"/>
      <w:pPr>
        <w:ind w:left="2160" w:hanging="180"/>
      </w:pPr>
    </w:lvl>
    <w:lvl w:ilvl="3" w:tplc="94A0605C">
      <w:start w:val="1"/>
      <w:numFmt w:val="decimal"/>
      <w:lvlText w:val="%4."/>
      <w:lvlJc w:val="left"/>
      <w:pPr>
        <w:ind w:left="2880" w:hanging="360"/>
      </w:pPr>
    </w:lvl>
    <w:lvl w:ilvl="4" w:tplc="143C8564">
      <w:start w:val="1"/>
      <w:numFmt w:val="lowerLetter"/>
      <w:lvlText w:val="%5."/>
      <w:lvlJc w:val="left"/>
      <w:pPr>
        <w:ind w:left="3600" w:hanging="360"/>
      </w:pPr>
    </w:lvl>
    <w:lvl w:ilvl="5" w:tplc="C8004004">
      <w:start w:val="1"/>
      <w:numFmt w:val="lowerRoman"/>
      <w:lvlText w:val="%6."/>
      <w:lvlJc w:val="right"/>
      <w:pPr>
        <w:ind w:left="4320" w:hanging="180"/>
      </w:pPr>
    </w:lvl>
    <w:lvl w:ilvl="6" w:tplc="5A4C87B6">
      <w:start w:val="1"/>
      <w:numFmt w:val="decimal"/>
      <w:lvlText w:val="%7."/>
      <w:lvlJc w:val="left"/>
      <w:pPr>
        <w:ind w:left="5040" w:hanging="360"/>
      </w:pPr>
    </w:lvl>
    <w:lvl w:ilvl="7" w:tplc="D710373A">
      <w:start w:val="1"/>
      <w:numFmt w:val="lowerLetter"/>
      <w:lvlText w:val="%8."/>
      <w:lvlJc w:val="left"/>
      <w:pPr>
        <w:ind w:left="5760" w:hanging="360"/>
      </w:pPr>
    </w:lvl>
    <w:lvl w:ilvl="8" w:tplc="3CA29BE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203A15"/>
    <w:multiLevelType w:val="hybridMultilevel"/>
    <w:tmpl w:val="6CB4A116"/>
    <w:lvl w:ilvl="0" w:tplc="9E6615F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BB45C6E">
      <w:start w:val="1"/>
      <w:numFmt w:val="lowerLetter"/>
      <w:lvlText w:val="%2."/>
      <w:lvlJc w:val="left"/>
      <w:pPr>
        <w:ind w:left="1440" w:hanging="360"/>
      </w:pPr>
    </w:lvl>
    <w:lvl w:ilvl="2" w:tplc="83CCBCF0">
      <w:start w:val="1"/>
      <w:numFmt w:val="lowerRoman"/>
      <w:lvlText w:val="%3."/>
      <w:lvlJc w:val="right"/>
      <w:pPr>
        <w:ind w:left="2160" w:hanging="180"/>
      </w:pPr>
    </w:lvl>
    <w:lvl w:ilvl="3" w:tplc="C3926EB6">
      <w:start w:val="1"/>
      <w:numFmt w:val="decimal"/>
      <w:lvlText w:val="%4."/>
      <w:lvlJc w:val="left"/>
      <w:pPr>
        <w:ind w:left="2880" w:hanging="360"/>
      </w:pPr>
    </w:lvl>
    <w:lvl w:ilvl="4" w:tplc="C53ADB2C">
      <w:start w:val="1"/>
      <w:numFmt w:val="lowerLetter"/>
      <w:lvlText w:val="%5."/>
      <w:lvlJc w:val="left"/>
      <w:pPr>
        <w:ind w:left="3600" w:hanging="360"/>
      </w:pPr>
    </w:lvl>
    <w:lvl w:ilvl="5" w:tplc="D4CC2126">
      <w:start w:val="1"/>
      <w:numFmt w:val="lowerRoman"/>
      <w:lvlText w:val="%6."/>
      <w:lvlJc w:val="right"/>
      <w:pPr>
        <w:ind w:left="4320" w:hanging="180"/>
      </w:pPr>
    </w:lvl>
    <w:lvl w:ilvl="6" w:tplc="2A10070A">
      <w:start w:val="1"/>
      <w:numFmt w:val="decimal"/>
      <w:lvlText w:val="%7."/>
      <w:lvlJc w:val="left"/>
      <w:pPr>
        <w:ind w:left="5040" w:hanging="360"/>
      </w:pPr>
    </w:lvl>
    <w:lvl w:ilvl="7" w:tplc="57EA17F8">
      <w:start w:val="1"/>
      <w:numFmt w:val="lowerLetter"/>
      <w:lvlText w:val="%8."/>
      <w:lvlJc w:val="left"/>
      <w:pPr>
        <w:ind w:left="5760" w:hanging="360"/>
      </w:pPr>
    </w:lvl>
    <w:lvl w:ilvl="8" w:tplc="CE3A172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2"/>
  </w:num>
  <w:num w:numId="5">
    <w:abstractNumId w:val="13"/>
  </w:num>
  <w:num w:numId="6">
    <w:abstractNumId w:val="18"/>
  </w:num>
  <w:num w:numId="7">
    <w:abstractNumId w:val="19"/>
  </w:num>
  <w:num w:numId="8">
    <w:abstractNumId w:val="3"/>
  </w:num>
  <w:num w:numId="9">
    <w:abstractNumId w:val="5"/>
  </w:num>
  <w:num w:numId="10">
    <w:abstractNumId w:val="11"/>
  </w:num>
  <w:num w:numId="11">
    <w:abstractNumId w:val="8"/>
  </w:num>
  <w:num w:numId="12">
    <w:abstractNumId w:val="7"/>
  </w:num>
  <w:num w:numId="13">
    <w:abstractNumId w:val="12"/>
  </w:num>
  <w:num w:numId="14">
    <w:abstractNumId w:val="20"/>
  </w:num>
  <w:num w:numId="15">
    <w:abstractNumId w:val="4"/>
  </w:num>
  <w:num w:numId="16">
    <w:abstractNumId w:val="15"/>
  </w:num>
  <w:num w:numId="17">
    <w:abstractNumId w:val="14"/>
  </w:num>
  <w:num w:numId="18">
    <w:abstractNumId w:val="6"/>
  </w:num>
  <w:num w:numId="19">
    <w:abstractNumId w:val="0"/>
  </w:num>
  <w:num w:numId="20">
    <w:abstractNumId w:val="9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1DBE"/>
    <w:rsid w:val="00003F3B"/>
    <w:rsid w:val="00005880"/>
    <w:rsid w:val="0002051D"/>
    <w:rsid w:val="00020AE9"/>
    <w:rsid w:val="00023493"/>
    <w:rsid w:val="00033D19"/>
    <w:rsid w:val="00047107"/>
    <w:rsid w:val="0004760D"/>
    <w:rsid w:val="00053686"/>
    <w:rsid w:val="00054C7A"/>
    <w:rsid w:val="00060BDD"/>
    <w:rsid w:val="00061F52"/>
    <w:rsid w:val="0006661D"/>
    <w:rsid w:val="00067720"/>
    <w:rsid w:val="0007347F"/>
    <w:rsid w:val="00081A25"/>
    <w:rsid w:val="000867D9"/>
    <w:rsid w:val="000B1192"/>
    <w:rsid w:val="000C492C"/>
    <w:rsid w:val="000F3470"/>
    <w:rsid w:val="001016AC"/>
    <w:rsid w:val="00101EE4"/>
    <w:rsid w:val="001208FC"/>
    <w:rsid w:val="001259BB"/>
    <w:rsid w:val="00133C2B"/>
    <w:rsid w:val="00142BC4"/>
    <w:rsid w:val="0015104F"/>
    <w:rsid w:val="00166662"/>
    <w:rsid w:val="00167242"/>
    <w:rsid w:val="001749C4"/>
    <w:rsid w:val="00185A45"/>
    <w:rsid w:val="00195325"/>
    <w:rsid w:val="00195A0B"/>
    <w:rsid w:val="00195D08"/>
    <w:rsid w:val="001A33F2"/>
    <w:rsid w:val="001A41C7"/>
    <w:rsid w:val="001C16F2"/>
    <w:rsid w:val="001D1504"/>
    <w:rsid w:val="001D47E1"/>
    <w:rsid w:val="001E3EAB"/>
    <w:rsid w:val="001E412A"/>
    <w:rsid w:val="001F38FB"/>
    <w:rsid w:val="00204111"/>
    <w:rsid w:val="002101FE"/>
    <w:rsid w:val="002103C5"/>
    <w:rsid w:val="002134D0"/>
    <w:rsid w:val="002147D2"/>
    <w:rsid w:val="00221336"/>
    <w:rsid w:val="00221616"/>
    <w:rsid w:val="00237B33"/>
    <w:rsid w:val="0024425F"/>
    <w:rsid w:val="00245F7A"/>
    <w:rsid w:val="002544DA"/>
    <w:rsid w:val="0025601A"/>
    <w:rsid w:val="00262A96"/>
    <w:rsid w:val="0027617D"/>
    <w:rsid w:val="002C016D"/>
    <w:rsid w:val="002C26D7"/>
    <w:rsid w:val="002E07BB"/>
    <w:rsid w:val="002E4858"/>
    <w:rsid w:val="002E5279"/>
    <w:rsid w:val="002F246E"/>
    <w:rsid w:val="002F599B"/>
    <w:rsid w:val="0031609A"/>
    <w:rsid w:val="003256C3"/>
    <w:rsid w:val="00333DAA"/>
    <w:rsid w:val="00336396"/>
    <w:rsid w:val="003508AB"/>
    <w:rsid w:val="0035129C"/>
    <w:rsid w:val="00351326"/>
    <w:rsid w:val="00364522"/>
    <w:rsid w:val="00364B68"/>
    <w:rsid w:val="003770F6"/>
    <w:rsid w:val="00381384"/>
    <w:rsid w:val="00390A97"/>
    <w:rsid w:val="00391993"/>
    <w:rsid w:val="00392E5F"/>
    <w:rsid w:val="0039515D"/>
    <w:rsid w:val="003A138E"/>
    <w:rsid w:val="003B1584"/>
    <w:rsid w:val="003C611A"/>
    <w:rsid w:val="003F3BCD"/>
    <w:rsid w:val="003F763B"/>
    <w:rsid w:val="00420851"/>
    <w:rsid w:val="00421655"/>
    <w:rsid w:val="0042219E"/>
    <w:rsid w:val="004223DB"/>
    <w:rsid w:val="00424137"/>
    <w:rsid w:val="00427A0C"/>
    <w:rsid w:val="004543EC"/>
    <w:rsid w:val="00467578"/>
    <w:rsid w:val="004722D7"/>
    <w:rsid w:val="00473558"/>
    <w:rsid w:val="004A05D5"/>
    <w:rsid w:val="004B2376"/>
    <w:rsid w:val="004D060B"/>
    <w:rsid w:val="004D5EED"/>
    <w:rsid w:val="004E5B7C"/>
    <w:rsid w:val="00500EEB"/>
    <w:rsid w:val="00501AFD"/>
    <w:rsid w:val="00511A73"/>
    <w:rsid w:val="00512AE6"/>
    <w:rsid w:val="005131A7"/>
    <w:rsid w:val="00521B60"/>
    <w:rsid w:val="005310E0"/>
    <w:rsid w:val="00541FA4"/>
    <w:rsid w:val="005542AE"/>
    <w:rsid w:val="005556D3"/>
    <w:rsid w:val="00561795"/>
    <w:rsid w:val="0058748B"/>
    <w:rsid w:val="00596940"/>
    <w:rsid w:val="005A049C"/>
    <w:rsid w:val="005A62F2"/>
    <w:rsid w:val="005A728B"/>
    <w:rsid w:val="005C142F"/>
    <w:rsid w:val="005D1472"/>
    <w:rsid w:val="005E37C6"/>
    <w:rsid w:val="005E3E03"/>
    <w:rsid w:val="005F1931"/>
    <w:rsid w:val="00601DF2"/>
    <w:rsid w:val="00610B5B"/>
    <w:rsid w:val="00613ADC"/>
    <w:rsid w:val="00627428"/>
    <w:rsid w:val="00641640"/>
    <w:rsid w:val="006472A2"/>
    <w:rsid w:val="006504B0"/>
    <w:rsid w:val="00665B4E"/>
    <w:rsid w:val="00666517"/>
    <w:rsid w:val="006869A5"/>
    <w:rsid w:val="00691E53"/>
    <w:rsid w:val="006A62BA"/>
    <w:rsid w:val="006B3A07"/>
    <w:rsid w:val="006B6F52"/>
    <w:rsid w:val="006C019B"/>
    <w:rsid w:val="006C1F9D"/>
    <w:rsid w:val="006D5FFA"/>
    <w:rsid w:val="006E34F3"/>
    <w:rsid w:val="00707BCF"/>
    <w:rsid w:val="007129E8"/>
    <w:rsid w:val="0074169A"/>
    <w:rsid w:val="00743386"/>
    <w:rsid w:val="007516D7"/>
    <w:rsid w:val="00766FCB"/>
    <w:rsid w:val="007736D4"/>
    <w:rsid w:val="00774F2D"/>
    <w:rsid w:val="00791A69"/>
    <w:rsid w:val="00795B04"/>
    <w:rsid w:val="00797338"/>
    <w:rsid w:val="007B6703"/>
    <w:rsid w:val="007F2BEF"/>
    <w:rsid w:val="00801D66"/>
    <w:rsid w:val="00802F7B"/>
    <w:rsid w:val="008050E8"/>
    <w:rsid w:val="00810E09"/>
    <w:rsid w:val="00827241"/>
    <w:rsid w:val="0083318F"/>
    <w:rsid w:val="00853C76"/>
    <w:rsid w:val="008574F6"/>
    <w:rsid w:val="00862365"/>
    <w:rsid w:val="00864C7E"/>
    <w:rsid w:val="00864C8C"/>
    <w:rsid w:val="008758F5"/>
    <w:rsid w:val="00877E0C"/>
    <w:rsid w:val="00881ACA"/>
    <w:rsid w:val="00887F6D"/>
    <w:rsid w:val="00896D95"/>
    <w:rsid w:val="008A40D5"/>
    <w:rsid w:val="008B4AA7"/>
    <w:rsid w:val="008B890E"/>
    <w:rsid w:val="008C1650"/>
    <w:rsid w:val="008C5347"/>
    <w:rsid w:val="008D5E78"/>
    <w:rsid w:val="008D79DA"/>
    <w:rsid w:val="008E7A15"/>
    <w:rsid w:val="008F4D8A"/>
    <w:rsid w:val="00900237"/>
    <w:rsid w:val="00937241"/>
    <w:rsid w:val="00941485"/>
    <w:rsid w:val="00951810"/>
    <w:rsid w:val="0095754E"/>
    <w:rsid w:val="00960634"/>
    <w:rsid w:val="00991A78"/>
    <w:rsid w:val="00991E79"/>
    <w:rsid w:val="009962F9"/>
    <w:rsid w:val="009B3431"/>
    <w:rsid w:val="009C4025"/>
    <w:rsid w:val="009C7108"/>
    <w:rsid w:val="009C73B5"/>
    <w:rsid w:val="009D0F47"/>
    <w:rsid w:val="009F0769"/>
    <w:rsid w:val="00A04435"/>
    <w:rsid w:val="00A075B1"/>
    <w:rsid w:val="00A07E39"/>
    <w:rsid w:val="00A10587"/>
    <w:rsid w:val="00A12685"/>
    <w:rsid w:val="00A14B30"/>
    <w:rsid w:val="00A3205D"/>
    <w:rsid w:val="00A335AD"/>
    <w:rsid w:val="00A42808"/>
    <w:rsid w:val="00A42849"/>
    <w:rsid w:val="00A54AA8"/>
    <w:rsid w:val="00A5531C"/>
    <w:rsid w:val="00A56D7A"/>
    <w:rsid w:val="00A631AF"/>
    <w:rsid w:val="00A67901"/>
    <w:rsid w:val="00A7135D"/>
    <w:rsid w:val="00A722C2"/>
    <w:rsid w:val="00A74F21"/>
    <w:rsid w:val="00A8347D"/>
    <w:rsid w:val="00AA246F"/>
    <w:rsid w:val="00AA2E43"/>
    <w:rsid w:val="00AA5143"/>
    <w:rsid w:val="00AB2730"/>
    <w:rsid w:val="00AB41BD"/>
    <w:rsid w:val="00AC2E61"/>
    <w:rsid w:val="00AD4AF9"/>
    <w:rsid w:val="00AD70F3"/>
    <w:rsid w:val="00AE3B17"/>
    <w:rsid w:val="00AE40E2"/>
    <w:rsid w:val="00B23CB1"/>
    <w:rsid w:val="00B26EAB"/>
    <w:rsid w:val="00B42D7F"/>
    <w:rsid w:val="00B44010"/>
    <w:rsid w:val="00B54B84"/>
    <w:rsid w:val="00B61F11"/>
    <w:rsid w:val="00B7692C"/>
    <w:rsid w:val="00B805BF"/>
    <w:rsid w:val="00B82AF2"/>
    <w:rsid w:val="00B8633F"/>
    <w:rsid w:val="00B94EB5"/>
    <w:rsid w:val="00BB2132"/>
    <w:rsid w:val="00BB365B"/>
    <w:rsid w:val="00BE2316"/>
    <w:rsid w:val="00BF4BF9"/>
    <w:rsid w:val="00BF70B9"/>
    <w:rsid w:val="00C1174E"/>
    <w:rsid w:val="00C21A28"/>
    <w:rsid w:val="00C27EF2"/>
    <w:rsid w:val="00C33C45"/>
    <w:rsid w:val="00C35996"/>
    <w:rsid w:val="00C54291"/>
    <w:rsid w:val="00C7115D"/>
    <w:rsid w:val="00C803E9"/>
    <w:rsid w:val="00C80DC5"/>
    <w:rsid w:val="00C90019"/>
    <w:rsid w:val="00CA0EC2"/>
    <w:rsid w:val="00CB6F60"/>
    <w:rsid w:val="00CC7180"/>
    <w:rsid w:val="00CD66D4"/>
    <w:rsid w:val="00CF39C1"/>
    <w:rsid w:val="00D00A5F"/>
    <w:rsid w:val="00D0610B"/>
    <w:rsid w:val="00D11993"/>
    <w:rsid w:val="00D142B6"/>
    <w:rsid w:val="00D16250"/>
    <w:rsid w:val="00D22DC4"/>
    <w:rsid w:val="00D31585"/>
    <w:rsid w:val="00D424DF"/>
    <w:rsid w:val="00D443D0"/>
    <w:rsid w:val="00D4754C"/>
    <w:rsid w:val="00D57F35"/>
    <w:rsid w:val="00D745FD"/>
    <w:rsid w:val="00D83202"/>
    <w:rsid w:val="00DA26FC"/>
    <w:rsid w:val="00DC4F5D"/>
    <w:rsid w:val="00DD6106"/>
    <w:rsid w:val="00DE061F"/>
    <w:rsid w:val="00DE0C45"/>
    <w:rsid w:val="00DE4FEC"/>
    <w:rsid w:val="00E037B3"/>
    <w:rsid w:val="00E14F88"/>
    <w:rsid w:val="00E533FA"/>
    <w:rsid w:val="00E54D1F"/>
    <w:rsid w:val="00E62489"/>
    <w:rsid w:val="00E64C2D"/>
    <w:rsid w:val="00E820B2"/>
    <w:rsid w:val="00E8710A"/>
    <w:rsid w:val="00E92CD6"/>
    <w:rsid w:val="00E95470"/>
    <w:rsid w:val="00EC2E45"/>
    <w:rsid w:val="00ED1BA3"/>
    <w:rsid w:val="00EF10AA"/>
    <w:rsid w:val="00EF7980"/>
    <w:rsid w:val="00F17572"/>
    <w:rsid w:val="00F273C8"/>
    <w:rsid w:val="00F30A61"/>
    <w:rsid w:val="00F36138"/>
    <w:rsid w:val="00F404C4"/>
    <w:rsid w:val="00F41551"/>
    <w:rsid w:val="00F46877"/>
    <w:rsid w:val="00F54C5A"/>
    <w:rsid w:val="00F55E23"/>
    <w:rsid w:val="00F63826"/>
    <w:rsid w:val="00F6523C"/>
    <w:rsid w:val="00F75ED5"/>
    <w:rsid w:val="00F92885"/>
    <w:rsid w:val="00F948CE"/>
    <w:rsid w:val="00F951A8"/>
    <w:rsid w:val="00F9780B"/>
    <w:rsid w:val="00FA6ED1"/>
    <w:rsid w:val="00FB3D06"/>
    <w:rsid w:val="00FD3FF0"/>
    <w:rsid w:val="00FF6C70"/>
    <w:rsid w:val="01425FA8"/>
    <w:rsid w:val="0166584A"/>
    <w:rsid w:val="0333AE78"/>
    <w:rsid w:val="047E77BB"/>
    <w:rsid w:val="048B0750"/>
    <w:rsid w:val="04BF4029"/>
    <w:rsid w:val="04DE172C"/>
    <w:rsid w:val="04E3A2AE"/>
    <w:rsid w:val="0739B86E"/>
    <w:rsid w:val="0796A8CA"/>
    <w:rsid w:val="07BF0365"/>
    <w:rsid w:val="07ED8807"/>
    <w:rsid w:val="08218129"/>
    <w:rsid w:val="088C5B70"/>
    <w:rsid w:val="094536F6"/>
    <w:rsid w:val="09D4E650"/>
    <w:rsid w:val="0A3E1466"/>
    <w:rsid w:val="0A715930"/>
    <w:rsid w:val="0AA82C0F"/>
    <w:rsid w:val="0B304C02"/>
    <w:rsid w:val="0C6A19ED"/>
    <w:rsid w:val="0CA5F466"/>
    <w:rsid w:val="0D0A5C03"/>
    <w:rsid w:val="0D55EF5A"/>
    <w:rsid w:val="0FD7F4DF"/>
    <w:rsid w:val="10B6B3BD"/>
    <w:rsid w:val="1131F5DE"/>
    <w:rsid w:val="1189E95C"/>
    <w:rsid w:val="121825A6"/>
    <w:rsid w:val="13281B52"/>
    <w:rsid w:val="135A1C36"/>
    <w:rsid w:val="14A76207"/>
    <w:rsid w:val="15C6318E"/>
    <w:rsid w:val="15D0C886"/>
    <w:rsid w:val="166CBBB2"/>
    <w:rsid w:val="170D706D"/>
    <w:rsid w:val="180C8D37"/>
    <w:rsid w:val="19636166"/>
    <w:rsid w:val="19D3437E"/>
    <w:rsid w:val="1A1B4A05"/>
    <w:rsid w:val="1AFFDA0C"/>
    <w:rsid w:val="1B0F0CF8"/>
    <w:rsid w:val="1D900EF3"/>
    <w:rsid w:val="1DD33CAC"/>
    <w:rsid w:val="1DE3E8FD"/>
    <w:rsid w:val="1F097F99"/>
    <w:rsid w:val="1F7E8569"/>
    <w:rsid w:val="1F9240A2"/>
    <w:rsid w:val="1FD89568"/>
    <w:rsid w:val="2047E1D7"/>
    <w:rsid w:val="211B68B3"/>
    <w:rsid w:val="21CA89DB"/>
    <w:rsid w:val="2229409F"/>
    <w:rsid w:val="22325B19"/>
    <w:rsid w:val="225793B3"/>
    <w:rsid w:val="22D14E0D"/>
    <w:rsid w:val="231D4EA4"/>
    <w:rsid w:val="2321E26F"/>
    <w:rsid w:val="23FE6456"/>
    <w:rsid w:val="240A6160"/>
    <w:rsid w:val="241F0043"/>
    <w:rsid w:val="245A45A1"/>
    <w:rsid w:val="25048C8A"/>
    <w:rsid w:val="2518F51A"/>
    <w:rsid w:val="254CC1D5"/>
    <w:rsid w:val="269806B1"/>
    <w:rsid w:val="26A5AA96"/>
    <w:rsid w:val="26FC104B"/>
    <w:rsid w:val="281C1076"/>
    <w:rsid w:val="28327760"/>
    <w:rsid w:val="2854BA24"/>
    <w:rsid w:val="291CED53"/>
    <w:rsid w:val="2A395B55"/>
    <w:rsid w:val="2A4A20E2"/>
    <w:rsid w:val="2AF587B3"/>
    <w:rsid w:val="2B416F0E"/>
    <w:rsid w:val="2BE0AD8E"/>
    <w:rsid w:val="2C0C302F"/>
    <w:rsid w:val="2C0E9B87"/>
    <w:rsid w:val="2C5ED620"/>
    <w:rsid w:val="2D07ADD7"/>
    <w:rsid w:val="2D2E5DBF"/>
    <w:rsid w:val="2EFB91A1"/>
    <w:rsid w:val="311D3151"/>
    <w:rsid w:val="33DA974C"/>
    <w:rsid w:val="356DE9B0"/>
    <w:rsid w:val="3596A1BF"/>
    <w:rsid w:val="371AF44C"/>
    <w:rsid w:val="3891AEE8"/>
    <w:rsid w:val="38A273E7"/>
    <w:rsid w:val="38A8F130"/>
    <w:rsid w:val="39D370F9"/>
    <w:rsid w:val="3BC0EC4C"/>
    <w:rsid w:val="3BE54455"/>
    <w:rsid w:val="3C2D8E02"/>
    <w:rsid w:val="3C840005"/>
    <w:rsid w:val="3CAE215F"/>
    <w:rsid w:val="3D05A563"/>
    <w:rsid w:val="3D132194"/>
    <w:rsid w:val="3D242A95"/>
    <w:rsid w:val="3E0C9814"/>
    <w:rsid w:val="3E366BFC"/>
    <w:rsid w:val="3E4F0E75"/>
    <w:rsid w:val="3E74132A"/>
    <w:rsid w:val="40945D6F"/>
    <w:rsid w:val="41629AA1"/>
    <w:rsid w:val="42C728A0"/>
    <w:rsid w:val="4405608A"/>
    <w:rsid w:val="449D0260"/>
    <w:rsid w:val="450A5320"/>
    <w:rsid w:val="455005DB"/>
    <w:rsid w:val="46C2ED7F"/>
    <w:rsid w:val="4744CCA4"/>
    <w:rsid w:val="48B897B1"/>
    <w:rsid w:val="48D71838"/>
    <w:rsid w:val="4945E0E2"/>
    <w:rsid w:val="49DEDB0A"/>
    <w:rsid w:val="4B403D7F"/>
    <w:rsid w:val="4B6B58B2"/>
    <w:rsid w:val="4BE64A75"/>
    <w:rsid w:val="4D12ADB2"/>
    <w:rsid w:val="4DFBD01B"/>
    <w:rsid w:val="4E7B894A"/>
    <w:rsid w:val="4E84E402"/>
    <w:rsid w:val="4FE5E2A2"/>
    <w:rsid w:val="502E7313"/>
    <w:rsid w:val="506C89B5"/>
    <w:rsid w:val="52A65881"/>
    <w:rsid w:val="538A4163"/>
    <w:rsid w:val="54122BAB"/>
    <w:rsid w:val="54AB33AE"/>
    <w:rsid w:val="54E20BC0"/>
    <w:rsid w:val="56736A19"/>
    <w:rsid w:val="57DC949C"/>
    <w:rsid w:val="5A0F7C54"/>
    <w:rsid w:val="5A8DD25D"/>
    <w:rsid w:val="5B1E1B22"/>
    <w:rsid w:val="5B2BFE15"/>
    <w:rsid w:val="5BFB2BB2"/>
    <w:rsid w:val="5C07DF31"/>
    <w:rsid w:val="5C2120AE"/>
    <w:rsid w:val="5C532C08"/>
    <w:rsid w:val="5D6000B3"/>
    <w:rsid w:val="5E9FD45A"/>
    <w:rsid w:val="5EEB29C1"/>
    <w:rsid w:val="60D6F2EF"/>
    <w:rsid w:val="61471861"/>
    <w:rsid w:val="61DC6D4A"/>
    <w:rsid w:val="62A03D63"/>
    <w:rsid w:val="63940056"/>
    <w:rsid w:val="64204CCF"/>
    <w:rsid w:val="65D58140"/>
    <w:rsid w:val="676010A9"/>
    <w:rsid w:val="67DAD558"/>
    <w:rsid w:val="68C5F3C3"/>
    <w:rsid w:val="68DBB22C"/>
    <w:rsid w:val="68FA375E"/>
    <w:rsid w:val="695D80AE"/>
    <w:rsid w:val="6ADF3C16"/>
    <w:rsid w:val="6AEC5125"/>
    <w:rsid w:val="6B591671"/>
    <w:rsid w:val="6B671423"/>
    <w:rsid w:val="6BC835DC"/>
    <w:rsid w:val="6C491456"/>
    <w:rsid w:val="6CAE4931"/>
    <w:rsid w:val="6CE5DFC6"/>
    <w:rsid w:val="6D6F6802"/>
    <w:rsid w:val="6F624A71"/>
    <w:rsid w:val="6FD8D656"/>
    <w:rsid w:val="6FE190F5"/>
    <w:rsid w:val="706C7E6E"/>
    <w:rsid w:val="7072D762"/>
    <w:rsid w:val="70CFC7BE"/>
    <w:rsid w:val="7192C355"/>
    <w:rsid w:val="722E70D9"/>
    <w:rsid w:val="72DD8C90"/>
    <w:rsid w:val="734F4E30"/>
    <w:rsid w:val="73EAD335"/>
    <w:rsid w:val="746CF5FF"/>
    <w:rsid w:val="74D36898"/>
    <w:rsid w:val="7560B8F2"/>
    <w:rsid w:val="76422AD4"/>
    <w:rsid w:val="768CC20C"/>
    <w:rsid w:val="769EA5EE"/>
    <w:rsid w:val="76E2276B"/>
    <w:rsid w:val="784D1310"/>
    <w:rsid w:val="785491B5"/>
    <w:rsid w:val="78F9CEEA"/>
    <w:rsid w:val="791467DA"/>
    <w:rsid w:val="7A49587E"/>
    <w:rsid w:val="7A838EBD"/>
    <w:rsid w:val="7A9B1498"/>
    <w:rsid w:val="7B486A78"/>
    <w:rsid w:val="7B8E0F64"/>
    <w:rsid w:val="7BE56DCC"/>
    <w:rsid w:val="7C4C5CA0"/>
    <w:rsid w:val="7C740DF0"/>
    <w:rsid w:val="7E32EAC8"/>
    <w:rsid w:val="7E4DA160"/>
    <w:rsid w:val="7E7D4848"/>
    <w:rsid w:val="7EA1C45A"/>
    <w:rsid w:val="7EE94B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EDE9318D-D4AC-42DE-9EFB-DF7143A8F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fontTable" Target="fontTable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eader" Target="header3.xml"/><Relationship Id="rId40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CD4FE6B32541B4AAF7E24BDE45FD30"/>
        <w:category>
          <w:name w:val="Umum"/>
          <w:gallery w:val="placeholder"/>
        </w:category>
        <w:types>
          <w:type w:val="bbPlcHdr"/>
        </w:types>
        <w:behaviors>
          <w:behavior w:val="content"/>
        </w:behaviors>
        <w:guid w:val="{2530C0BB-CEC7-4469-B8E1-52902B2920D4}"/>
      </w:docPartPr>
      <w:docPartBody>
        <w:p w:rsidR="002655B2" w:rsidRDefault="002655B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EAD"/>
    <w:rsid w:val="002655B2"/>
    <w:rsid w:val="00C71EAD"/>
    <w:rsid w:val="00E3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7C0B633E38064995E294BD3BB20DB2" ma:contentTypeVersion="5" ma:contentTypeDescription="Create a new document." ma:contentTypeScope="" ma:versionID="f105f7206abf3da96c89062144538553">
  <xsd:schema xmlns:xsd="http://www.w3.org/2001/XMLSchema" xmlns:xs="http://www.w3.org/2001/XMLSchema" xmlns:p="http://schemas.microsoft.com/office/2006/metadata/properties" xmlns:ns3="7d233d61-984b-47b2-86e6-dff17674aa4a" xmlns:ns4="f3e6b532-09b4-475e-958d-60c32e6b868c" targetNamespace="http://schemas.microsoft.com/office/2006/metadata/properties" ma:root="true" ma:fieldsID="79d404aa9e134021f8bebefccb7a09f9" ns3:_="" ns4:_="">
    <xsd:import namespace="7d233d61-984b-47b2-86e6-dff17674aa4a"/>
    <xsd:import namespace="f3e6b532-09b4-475e-958d-60c32e6b86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33d61-984b-47b2-86e6-dff17674a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6b532-09b4-475e-958d-60c32e6b8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4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2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7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9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5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3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11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8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10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6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3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4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5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6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7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8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9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20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21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2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3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4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5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6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7</b:RefOrder>
  </b:Source>
  <b:Source>
    <b:Tag>Mor</b:Tag>
    <b:SourceType>InternetSite</b:SourceType>
    <b:Guid>{F6E2B78D-1D91-4419-9E3C-93A021004AF1}</b:Guid>
    <b:Author>
      <b:Author>
        <b:Corporate>More Mountains</b:Corporate>
      </b:Author>
    </b:Author>
    <b:Title>Corgi Engine</b:Title>
    <b:URL>https://corgi-engine.moremountains.com/</b:URL>
    <b:RefOrder>1</b:RefOrder>
  </b:Source>
  <b:Source>
    <b:Tag>Mor1</b:Tag>
    <b:SourceType>InternetSite</b:SourceType>
    <b:Guid>{E88C9B9A-864A-42DC-9F13-C965EE0F0855}</b:Guid>
    <b:Author>
      <b:Author>
        <b:Corporate>More Mountains</b:Corporate>
      </b:Author>
    </b:Author>
    <b:Title>Topdown Engine</b:Title>
    <b:URL>https://topdown-engine.moremountains.com/</b:URL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F00C59-D3B1-4715-8000-2FBACF258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33d61-984b-47b2-86e6-dff17674aa4a"/>
    <ds:schemaRef ds:uri="f3e6b532-09b4-475e-958d-60c32e6b8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C1DE0B-E29B-48D4-A66C-A32E206AA3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84F4BA-7DD1-40FD-81B5-0207419E34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B79190-EA99-4AEC-8FEF-70CEB55786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97</Words>
  <Characters>1195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subject/>
  <dc:creator>Joel Robert</dc:creator>
  <cp:keywords/>
  <dc:description>AAA suzah</dc:description>
  <cp:lastModifiedBy>Joel Robert</cp:lastModifiedBy>
  <cp:revision>4</cp:revision>
  <cp:lastPrinted>2021-02-02T02:09:00Z</cp:lastPrinted>
  <dcterms:created xsi:type="dcterms:W3CDTF">2021-02-02T02:08:00Z</dcterms:created>
  <dcterms:modified xsi:type="dcterms:W3CDTF">2021-02-02T02:09:00Z</dcterms:modified>
  <cp:category>Proposal;Thesi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7C0B633E38064995E294BD3BB20DB2</vt:lpwstr>
  </property>
</Properties>
</file>